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37511" w14:textId="3D0A91D5" w:rsidR="008837D5" w:rsidRPr="00E6128E" w:rsidRDefault="00091635" w:rsidP="008837D5">
      <w:pPr>
        <w:spacing w:after="0"/>
        <w:jc w:val="center"/>
        <w:rPr>
          <w:b/>
        </w:rPr>
      </w:pPr>
      <w:r w:rsidRPr="00E6128E">
        <w:rPr>
          <w:b/>
        </w:rPr>
        <w:t>NOTICE OF A</w:t>
      </w:r>
      <w:r w:rsidR="00E675D7" w:rsidRPr="00E6128E">
        <w:rPr>
          <w:b/>
        </w:rPr>
        <w:t xml:space="preserve"> </w:t>
      </w:r>
      <w:r w:rsidR="00CC1E74">
        <w:rPr>
          <w:b/>
        </w:rPr>
        <w:t>REGULAR</w:t>
      </w:r>
      <w:r w:rsidR="00872C75" w:rsidRPr="00E6128E">
        <w:rPr>
          <w:b/>
        </w:rPr>
        <w:t xml:space="preserve"> OPEN MEETING - VOTE FOR CLOSE</w:t>
      </w:r>
      <w:r w:rsidR="008B23BE">
        <w:rPr>
          <w:b/>
        </w:rPr>
        <w:t>D</w:t>
      </w:r>
      <w:r w:rsidR="005C653A" w:rsidRPr="00E6128E">
        <w:rPr>
          <w:b/>
        </w:rPr>
        <w:t xml:space="preserve"> </w:t>
      </w:r>
    </w:p>
    <w:p w14:paraId="05B37512" w14:textId="1205E299" w:rsidR="00091635" w:rsidRPr="00E6128E" w:rsidRDefault="009D73E6" w:rsidP="00091635">
      <w:pPr>
        <w:jc w:val="center"/>
        <w:rPr>
          <w:b/>
        </w:rPr>
      </w:pPr>
      <w:r w:rsidRPr="00E6128E">
        <w:rPr>
          <w:b/>
        </w:rPr>
        <w:t>G</w:t>
      </w:r>
      <w:r w:rsidR="00DD0A95" w:rsidRPr="00E6128E">
        <w:rPr>
          <w:b/>
        </w:rPr>
        <w:t>A</w:t>
      </w:r>
      <w:r w:rsidR="00091635" w:rsidRPr="00E6128E">
        <w:rPr>
          <w:b/>
        </w:rPr>
        <w:t>LENA CITY COUNCIL</w:t>
      </w:r>
    </w:p>
    <w:p w14:paraId="05B37513" w14:textId="267D1197" w:rsidR="00091635" w:rsidRPr="00E6128E" w:rsidRDefault="00836B6F" w:rsidP="00091635">
      <w:pPr>
        <w:spacing w:after="0"/>
        <w:rPr>
          <w:b/>
        </w:rPr>
      </w:pPr>
      <w:r>
        <w:rPr>
          <w:b/>
        </w:rPr>
        <w:t xml:space="preserve">MAY </w:t>
      </w:r>
      <w:r w:rsidR="00DA3E4A">
        <w:rPr>
          <w:b/>
        </w:rPr>
        <w:t>13</w:t>
      </w:r>
      <w:r w:rsidR="00E7554F" w:rsidRPr="00E6128E">
        <w:rPr>
          <w:b/>
        </w:rPr>
        <w:t>,</w:t>
      </w:r>
      <w:r w:rsidR="00AC61DD" w:rsidRPr="00E6128E">
        <w:rPr>
          <w:b/>
        </w:rPr>
        <w:t xml:space="preserve"> </w:t>
      </w:r>
      <w:r w:rsidR="00AB17DA" w:rsidRPr="00E6128E">
        <w:rPr>
          <w:b/>
        </w:rPr>
        <w:t>202</w:t>
      </w:r>
      <w:r w:rsidR="00D669C0">
        <w:rPr>
          <w:b/>
        </w:rPr>
        <w:t>2</w:t>
      </w:r>
      <w:r w:rsidR="00AB17DA" w:rsidRPr="00E6128E">
        <w:rPr>
          <w:b/>
        </w:rPr>
        <w:t>,</w:t>
      </w:r>
      <w:r w:rsidR="008178E1" w:rsidRPr="00E6128E">
        <w:rPr>
          <w:b/>
        </w:rPr>
        <w:t xml:space="preserve"> </w:t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8178E1" w:rsidRPr="00E6128E">
        <w:rPr>
          <w:b/>
        </w:rPr>
        <w:t xml:space="preserve">              </w:t>
      </w:r>
      <w:r w:rsidR="00091635" w:rsidRPr="00E6128E">
        <w:rPr>
          <w:b/>
        </w:rPr>
        <w:t xml:space="preserve">          </w:t>
      </w:r>
      <w:r w:rsidR="00572BDA" w:rsidRPr="00E6128E">
        <w:rPr>
          <w:b/>
        </w:rPr>
        <w:t xml:space="preserve">             </w:t>
      </w:r>
      <w:r w:rsidR="00091635" w:rsidRPr="00E6128E">
        <w:rPr>
          <w:b/>
        </w:rPr>
        <w:t xml:space="preserve">                  </w:t>
      </w:r>
      <w:r w:rsidR="00BD7EC7" w:rsidRPr="00E6128E">
        <w:rPr>
          <w:b/>
        </w:rPr>
        <w:t xml:space="preserve">                </w:t>
      </w:r>
      <w:r w:rsidR="00CB3377" w:rsidRPr="00E6128E">
        <w:rPr>
          <w:b/>
        </w:rPr>
        <w:t xml:space="preserve">        </w:t>
      </w:r>
      <w:r w:rsidR="00091635" w:rsidRPr="00E6128E">
        <w:rPr>
          <w:b/>
        </w:rPr>
        <w:t xml:space="preserve">    </w:t>
      </w:r>
      <w:r>
        <w:rPr>
          <w:b/>
        </w:rPr>
        <w:t>11</w:t>
      </w:r>
      <w:r w:rsidR="00C10873">
        <w:rPr>
          <w:b/>
        </w:rPr>
        <w:t>:00 AM</w:t>
      </w:r>
    </w:p>
    <w:p w14:paraId="05B37514" w14:textId="77777777" w:rsidR="00526FDE" w:rsidRPr="00E6128E" w:rsidRDefault="00526FDE" w:rsidP="00091635">
      <w:pPr>
        <w:spacing w:after="0"/>
        <w:rPr>
          <w:b/>
        </w:rPr>
      </w:pPr>
    </w:p>
    <w:p w14:paraId="05B37515" w14:textId="31F83995" w:rsidR="00091635" w:rsidRPr="00E6128E" w:rsidRDefault="00091635" w:rsidP="00091635">
      <w:pPr>
        <w:jc w:val="center"/>
        <w:rPr>
          <w:b/>
        </w:rPr>
      </w:pPr>
      <w:r w:rsidRPr="00E6128E">
        <w:rPr>
          <w:b/>
        </w:rPr>
        <w:t>(</w:t>
      </w:r>
      <w:r w:rsidR="004748D2">
        <w:rPr>
          <w:b/>
        </w:rPr>
        <w:t>DATE AND TIME NOTICE WAS POSTED</w:t>
      </w:r>
      <w:r w:rsidRPr="00E6128E">
        <w:rPr>
          <w:b/>
        </w:rPr>
        <w:t>)</w:t>
      </w:r>
    </w:p>
    <w:p w14:paraId="05B37516" w14:textId="77777777" w:rsidR="00091635" w:rsidRPr="00E6128E" w:rsidRDefault="00091635" w:rsidP="00666878">
      <w:pPr>
        <w:spacing w:after="0"/>
        <w:rPr>
          <w:b/>
        </w:rPr>
      </w:pPr>
      <w:r w:rsidRPr="00E6128E">
        <w:rPr>
          <w:b/>
        </w:rPr>
        <w:t>NOTICE IS HEREBY GIVEN THAT THE:</w:t>
      </w:r>
    </w:p>
    <w:p w14:paraId="05B37517" w14:textId="0D5ED818" w:rsidR="006E610D" w:rsidRPr="00E6128E" w:rsidRDefault="00091635" w:rsidP="00666878">
      <w:pPr>
        <w:spacing w:after="0"/>
        <w:rPr>
          <w:b/>
        </w:rPr>
      </w:pPr>
      <w:r w:rsidRPr="00E6128E">
        <w:rPr>
          <w:b/>
        </w:rPr>
        <w:t>GALENA BOARD OF ALDERMEN WILL</w:t>
      </w:r>
    </w:p>
    <w:p w14:paraId="05B37518" w14:textId="03FF666A" w:rsidR="00F4068B" w:rsidRPr="00E6128E" w:rsidRDefault="00091635" w:rsidP="00666878">
      <w:pPr>
        <w:spacing w:after="0"/>
        <w:rPr>
          <w:b/>
          <w:u w:val="single"/>
        </w:rPr>
      </w:pPr>
      <w:r w:rsidRPr="00E6128E">
        <w:rPr>
          <w:b/>
          <w:u w:val="single"/>
        </w:rPr>
        <w:t xml:space="preserve">CONDUCT </w:t>
      </w:r>
      <w:r w:rsidR="008914A3" w:rsidRPr="00E6128E">
        <w:rPr>
          <w:b/>
          <w:u w:val="single"/>
        </w:rPr>
        <w:t>A</w:t>
      </w:r>
      <w:r w:rsidR="00E877E8">
        <w:rPr>
          <w:b/>
          <w:u w:val="single"/>
        </w:rPr>
        <w:t xml:space="preserve">N </w:t>
      </w:r>
      <w:r w:rsidRPr="00E6128E">
        <w:rPr>
          <w:b/>
          <w:u w:val="single"/>
        </w:rPr>
        <w:t xml:space="preserve">OPEN MEETING AT </w:t>
      </w:r>
      <w:r w:rsidR="00C378CE" w:rsidRPr="00E6128E">
        <w:rPr>
          <w:b/>
          <w:u w:val="single"/>
        </w:rPr>
        <w:t>6</w:t>
      </w:r>
      <w:r w:rsidRPr="00E6128E">
        <w:rPr>
          <w:b/>
          <w:u w:val="single"/>
        </w:rPr>
        <w:t>:</w:t>
      </w:r>
      <w:r w:rsidR="00D669C0">
        <w:rPr>
          <w:b/>
          <w:u w:val="single"/>
        </w:rPr>
        <w:t>3</w:t>
      </w:r>
      <w:r w:rsidR="00C378CE" w:rsidRPr="00E6128E">
        <w:rPr>
          <w:b/>
          <w:u w:val="single"/>
        </w:rPr>
        <w:t>0</w:t>
      </w:r>
      <w:r w:rsidRPr="00E6128E">
        <w:rPr>
          <w:b/>
          <w:u w:val="single"/>
        </w:rPr>
        <w:t xml:space="preserve"> </w:t>
      </w:r>
      <w:r w:rsidR="00B8699F">
        <w:rPr>
          <w:b/>
          <w:u w:val="single"/>
        </w:rPr>
        <w:t>P.M</w:t>
      </w:r>
      <w:r w:rsidRPr="00E6128E">
        <w:rPr>
          <w:b/>
          <w:u w:val="single"/>
        </w:rPr>
        <w:t>. ON</w:t>
      </w:r>
      <w:r w:rsidR="004048CA" w:rsidRPr="00E6128E">
        <w:rPr>
          <w:b/>
          <w:u w:val="single"/>
        </w:rPr>
        <w:t xml:space="preserve"> </w:t>
      </w:r>
      <w:r w:rsidR="00836B6F">
        <w:rPr>
          <w:b/>
          <w:u w:val="single"/>
        </w:rPr>
        <w:t xml:space="preserve">MAY </w:t>
      </w:r>
      <w:r w:rsidR="00DA3E4A">
        <w:rPr>
          <w:b/>
          <w:u w:val="single"/>
        </w:rPr>
        <w:t>16</w:t>
      </w:r>
      <w:r w:rsidR="00975EF8" w:rsidRPr="00E6128E">
        <w:rPr>
          <w:b/>
          <w:u w:val="single"/>
        </w:rPr>
        <w:t xml:space="preserve">, </w:t>
      </w:r>
      <w:r w:rsidR="00185F71" w:rsidRPr="00E6128E">
        <w:rPr>
          <w:b/>
          <w:u w:val="single"/>
        </w:rPr>
        <w:t>202</w:t>
      </w:r>
      <w:r w:rsidR="00535D9B">
        <w:rPr>
          <w:b/>
          <w:u w:val="single"/>
        </w:rPr>
        <w:t>2</w:t>
      </w:r>
      <w:r w:rsidR="00185F71" w:rsidRPr="00E6128E">
        <w:rPr>
          <w:b/>
          <w:u w:val="single"/>
        </w:rPr>
        <w:t>,</w:t>
      </w:r>
      <w:r w:rsidR="00223B7E">
        <w:rPr>
          <w:b/>
          <w:u w:val="single"/>
        </w:rPr>
        <w:t xml:space="preserve"> </w:t>
      </w:r>
      <w:r w:rsidR="00223B7E" w:rsidRPr="00E6128E">
        <w:rPr>
          <w:b/>
          <w:u w:val="single"/>
        </w:rPr>
        <w:t>AT</w:t>
      </w:r>
      <w:r w:rsidRPr="00E6128E">
        <w:rPr>
          <w:b/>
          <w:u w:val="single"/>
        </w:rPr>
        <w:t xml:space="preserve"> GALENA CITY HALL</w:t>
      </w:r>
      <w:r w:rsidR="00143EFA" w:rsidRPr="00E6128E">
        <w:rPr>
          <w:b/>
          <w:u w:val="single"/>
        </w:rPr>
        <w:t xml:space="preserve"> 111 S. M</w:t>
      </w:r>
      <w:r w:rsidR="00C17253" w:rsidRPr="00E6128E">
        <w:rPr>
          <w:b/>
          <w:u w:val="single"/>
        </w:rPr>
        <w:t>AIN</w:t>
      </w:r>
      <w:r w:rsidR="00143EFA" w:rsidRPr="00E6128E">
        <w:rPr>
          <w:b/>
          <w:u w:val="single"/>
        </w:rPr>
        <w:t xml:space="preserve"> S</w:t>
      </w:r>
      <w:r w:rsidR="00C17253" w:rsidRPr="00E6128E">
        <w:rPr>
          <w:b/>
          <w:u w:val="single"/>
        </w:rPr>
        <w:t>TREET</w:t>
      </w:r>
    </w:p>
    <w:p w14:paraId="05B37519" w14:textId="77777777" w:rsidR="00645E2A" w:rsidRPr="00E6128E" w:rsidRDefault="00645E2A" w:rsidP="00645E2A">
      <w:pPr>
        <w:spacing w:after="0"/>
        <w:rPr>
          <w:b/>
        </w:rPr>
      </w:pPr>
    </w:p>
    <w:p w14:paraId="05B3751A" w14:textId="77777777" w:rsidR="00D46328" w:rsidRPr="00E6128E" w:rsidRDefault="00091635" w:rsidP="00F4068B">
      <w:pPr>
        <w:spacing w:after="0"/>
        <w:rPr>
          <w:b/>
        </w:rPr>
      </w:pPr>
      <w:r w:rsidRPr="00E6128E">
        <w:rPr>
          <w:b/>
        </w:rPr>
        <w:t>THE TENTATIVE AGENDA OF THIS MEETING INCLUDES:</w:t>
      </w:r>
    </w:p>
    <w:p w14:paraId="05B3751B" w14:textId="77777777" w:rsidR="002A191E" w:rsidRPr="00DA2213" w:rsidRDefault="00810414" w:rsidP="00810414">
      <w:pPr>
        <w:spacing w:after="0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ab/>
      </w:r>
      <w:r w:rsidRPr="00DA2213">
        <w:rPr>
          <w:b/>
          <w:sz w:val="20"/>
          <w:szCs w:val="20"/>
        </w:rPr>
        <w:tab/>
      </w:r>
    </w:p>
    <w:p w14:paraId="014CE42B" w14:textId="1E62FDF3" w:rsidR="00071E40" w:rsidRDefault="001E2C71" w:rsidP="00816CB6">
      <w:pPr>
        <w:pStyle w:val="ListParagraph"/>
        <w:numPr>
          <w:ilvl w:val="0"/>
          <w:numId w:val="26"/>
        </w:numPr>
        <w:jc w:val="both"/>
        <w:rPr>
          <w:b/>
        </w:rPr>
      </w:pPr>
      <w:r w:rsidRPr="00DA2213">
        <w:rPr>
          <w:b/>
        </w:rPr>
        <w:t>Roll Call</w:t>
      </w:r>
      <w:r w:rsidR="00C325EC">
        <w:rPr>
          <w:b/>
        </w:rPr>
        <w:t xml:space="preserve"> </w:t>
      </w:r>
    </w:p>
    <w:p w14:paraId="151BA3BC" w14:textId="7D66B5F3" w:rsidR="00900F1C" w:rsidRDefault="00900F1C" w:rsidP="008A22C0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Employee Handbook</w:t>
      </w:r>
    </w:p>
    <w:p w14:paraId="685F2290" w14:textId="56C4EFEC" w:rsidR="00EA30EE" w:rsidRDefault="00EA30EE" w:rsidP="008A22C0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Gate Valve Repairs</w:t>
      </w:r>
    </w:p>
    <w:p w14:paraId="5C351536" w14:textId="5BFC2AAB" w:rsidR="00F3428C" w:rsidRDefault="00F3428C" w:rsidP="008A22C0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City Use of County’s Annex Building for City Court</w:t>
      </w:r>
    </w:p>
    <w:p w14:paraId="73FDD43C" w14:textId="0802E359" w:rsidR="009633D5" w:rsidRDefault="009633D5" w:rsidP="008A22C0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Water Main Repair at Old Fairgrounds</w:t>
      </w:r>
    </w:p>
    <w:p w14:paraId="4119819D" w14:textId="7FAC8693" w:rsidR="001C4760" w:rsidRDefault="001C4760" w:rsidP="008A22C0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Increasing Commercial Deposits for Water/Sewer</w:t>
      </w:r>
    </w:p>
    <w:p w14:paraId="18B3B3A9" w14:textId="4728D134" w:rsidR="00DA3E4A" w:rsidRDefault="00DA3E4A" w:rsidP="008A22C0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Setting Separate Rates for Residential, Commercial and Institutional</w:t>
      </w:r>
    </w:p>
    <w:p w14:paraId="6623CA87" w14:textId="7659D66E" w:rsidR="00456FFF" w:rsidRDefault="00456FFF" w:rsidP="00456FFF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Pump Motors For The Filtering System At The Sewer Plant</w:t>
      </w:r>
    </w:p>
    <w:p w14:paraId="6F842F39" w14:textId="35883AB5" w:rsidR="009F7AE6" w:rsidRDefault="009F7AE6" w:rsidP="00456FFF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R</w:t>
      </w:r>
      <w:r w:rsidR="00A4665D">
        <w:rPr>
          <w:b/>
        </w:rPr>
        <w:t>oad R</w:t>
      </w:r>
      <w:r>
        <w:rPr>
          <w:b/>
        </w:rPr>
        <w:t xml:space="preserve">epair Needed </w:t>
      </w:r>
      <w:r w:rsidR="00A4665D">
        <w:rPr>
          <w:b/>
        </w:rPr>
        <w:t>On</w:t>
      </w:r>
      <w:r>
        <w:rPr>
          <w:b/>
        </w:rPr>
        <w:t xml:space="preserve"> First Street</w:t>
      </w:r>
    </w:p>
    <w:p w14:paraId="4640F5B7" w14:textId="64513E87" w:rsidR="00EF0779" w:rsidRDefault="00EF0779" w:rsidP="00456FFF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Fourth of July</w:t>
      </w:r>
    </w:p>
    <w:p w14:paraId="1BD8A154" w14:textId="10839522" w:rsidR="00DA12C5" w:rsidRDefault="00DA12C5" w:rsidP="00456FFF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City Road Signs</w:t>
      </w:r>
    </w:p>
    <w:p w14:paraId="22FCE6E9" w14:textId="365AC11E" w:rsidR="00456754" w:rsidRPr="00456FFF" w:rsidRDefault="00456754" w:rsidP="00456FFF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City Insurance</w:t>
      </w:r>
    </w:p>
    <w:p w14:paraId="30224DDE" w14:textId="31AC5CDA" w:rsidR="00870CA7" w:rsidRDefault="00870CA7" w:rsidP="004A2071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Old Business</w:t>
      </w:r>
    </w:p>
    <w:p w14:paraId="26F42D61" w14:textId="3D4BB4A3" w:rsidR="00870CA7" w:rsidRDefault="00870CA7" w:rsidP="004A2071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New Business</w:t>
      </w:r>
    </w:p>
    <w:p w14:paraId="2A85ACCC" w14:textId="655969F3" w:rsidR="004A2071" w:rsidRDefault="00870CA7" w:rsidP="004A2071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 xml:space="preserve">Bills and </w:t>
      </w:r>
      <w:r w:rsidR="004A2071">
        <w:rPr>
          <w:b/>
        </w:rPr>
        <w:t xml:space="preserve">Finances </w:t>
      </w:r>
    </w:p>
    <w:p w14:paraId="3241FAC4" w14:textId="24A5975D" w:rsidR="00870CA7" w:rsidRPr="00870CA7" w:rsidRDefault="00870CA7" w:rsidP="00870CA7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 xml:space="preserve">Approve minutes from </w:t>
      </w:r>
      <w:r w:rsidR="00812DB9">
        <w:rPr>
          <w:b/>
        </w:rPr>
        <w:t>4/</w:t>
      </w:r>
      <w:r w:rsidR="00836B6F">
        <w:rPr>
          <w:b/>
        </w:rPr>
        <w:t>18</w:t>
      </w:r>
      <w:r w:rsidR="00B11E2A">
        <w:rPr>
          <w:b/>
        </w:rPr>
        <w:t>/2022</w:t>
      </w:r>
      <w:r w:rsidR="00DA3E4A">
        <w:rPr>
          <w:b/>
        </w:rPr>
        <w:t xml:space="preserve"> and 5/5/2022</w:t>
      </w:r>
    </w:p>
    <w:p w14:paraId="05B3752E" w14:textId="14D83032" w:rsidR="007F3567" w:rsidRPr="00535D9B" w:rsidRDefault="002B0802" w:rsidP="00714BF8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 w:rsidRPr="00DA2213">
        <w:rPr>
          <w:b/>
        </w:rPr>
        <w:t>P</w:t>
      </w:r>
      <w:r w:rsidR="001160F9" w:rsidRPr="00DA2213">
        <w:rPr>
          <w:b/>
        </w:rPr>
        <w:t xml:space="preserve">LEASE NOTE: </w:t>
      </w:r>
      <w:r w:rsidR="001160F9" w:rsidRPr="00DA2213">
        <w:t>IN ACCORDANCE WITH RSMo 610.021. THE BOARD MAY GO INTO CLOSED SESSION DURING THIS MEETING TO DI</w:t>
      </w:r>
      <w:r w:rsidR="00AC61DD" w:rsidRPr="00DA2213">
        <w:t>S</w:t>
      </w:r>
      <w:r w:rsidR="001160F9" w:rsidRPr="00DA2213">
        <w:t>CUSS MATTERS OF LITIGATION, LEGAL ACTION, AND/OR COMMUNICATION FRO</w:t>
      </w:r>
      <w:r w:rsidR="00714BF8" w:rsidRPr="00DA2213">
        <w:t>M THE CITY ATTORNEY AS PROVIDED</w:t>
      </w:r>
      <w:r w:rsidR="008D45ED" w:rsidRPr="00DA2213">
        <w:t xml:space="preserve"> </w:t>
      </w:r>
      <w:r w:rsidR="001160F9" w:rsidRPr="00DA2213">
        <w:t>UNDER SECTION 610.021 (1) AND/OR PERSONNEL UNDER SECTION 610.021 (13), AND/</w:t>
      </w:r>
      <w:r w:rsidR="00EA3512" w:rsidRPr="00DA2213">
        <w:t>OR EMPLOYEE</w:t>
      </w:r>
      <w:r w:rsidR="001160F9" w:rsidRPr="00DA2213">
        <w:t xml:space="preserve"> UNDER SECTION610.021 (3), AND/OR REAL ESTATE UNDER SECTION 610.021 (2).</w:t>
      </w:r>
    </w:p>
    <w:p w14:paraId="05B37534" w14:textId="77777777" w:rsidR="00E546E2" w:rsidRPr="00DA2213" w:rsidRDefault="00E546E2" w:rsidP="00CB6CA7">
      <w:pPr>
        <w:spacing w:after="0" w:line="240" w:lineRule="auto"/>
        <w:jc w:val="center"/>
        <w:rPr>
          <w:b/>
          <w:sz w:val="20"/>
          <w:szCs w:val="20"/>
        </w:rPr>
      </w:pPr>
    </w:p>
    <w:p w14:paraId="05B37535" w14:textId="77777777" w:rsidR="00E546E2" w:rsidRPr="00DA2213" w:rsidRDefault="00E546E2" w:rsidP="00CB6CA7">
      <w:pPr>
        <w:spacing w:after="0" w:line="240" w:lineRule="auto"/>
        <w:jc w:val="center"/>
        <w:rPr>
          <w:b/>
          <w:sz w:val="20"/>
          <w:szCs w:val="20"/>
        </w:rPr>
      </w:pPr>
    </w:p>
    <w:p w14:paraId="05B37536" w14:textId="77777777" w:rsidR="00D75068" w:rsidRPr="00DA2213" w:rsidRDefault="00D75068" w:rsidP="00CB6CA7">
      <w:pPr>
        <w:spacing w:after="0" w:line="240" w:lineRule="auto"/>
        <w:jc w:val="center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>REPRESENTATIVES OF THE NEWS MEDIA MAY OBTAIN COPIES OF THIS NOTICE BY CONTACTING:</w:t>
      </w:r>
    </w:p>
    <w:p w14:paraId="05B37537" w14:textId="154800E8" w:rsidR="00D75068" w:rsidRPr="00DA2213" w:rsidRDefault="002A073E" w:rsidP="00CB6CA7">
      <w:pPr>
        <w:spacing w:after="0" w:line="240" w:lineRule="auto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KELLY WHEELER</w:t>
      </w:r>
      <w:r w:rsidR="00B8699F">
        <w:rPr>
          <w:b/>
          <w:sz w:val="20"/>
          <w:szCs w:val="20"/>
        </w:rPr>
        <w:t>, CITY CLERK</w:t>
      </w:r>
    </w:p>
    <w:p w14:paraId="05B37538" w14:textId="77777777" w:rsidR="00D75068" w:rsidRPr="00DA2213" w:rsidRDefault="00D75068" w:rsidP="00CB6CA7">
      <w:pPr>
        <w:spacing w:after="0" w:line="240" w:lineRule="auto"/>
        <w:jc w:val="center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>P.O. BOX 234</w:t>
      </w:r>
    </w:p>
    <w:p w14:paraId="05B37539" w14:textId="77777777" w:rsidR="00F13A46" w:rsidRPr="00DA2213" w:rsidRDefault="00D75068" w:rsidP="00CB6CA7">
      <w:pPr>
        <w:spacing w:after="0" w:line="240" w:lineRule="auto"/>
        <w:jc w:val="center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>GALENA, MO 65656</w:t>
      </w:r>
    </w:p>
    <w:p w14:paraId="528CE01F" w14:textId="1B00980D" w:rsidR="000A48DB" w:rsidRPr="00DA2213" w:rsidRDefault="000F0B8A" w:rsidP="000A48DB">
      <w:pPr>
        <w:spacing w:line="240" w:lineRule="auto"/>
        <w:jc w:val="center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>(417) 357-6226</w:t>
      </w:r>
      <w:r w:rsidR="006A3632" w:rsidRPr="00DA2213">
        <w:rPr>
          <w:b/>
          <w:sz w:val="20"/>
          <w:szCs w:val="20"/>
        </w:rPr>
        <w:t xml:space="preserve"> </w:t>
      </w:r>
    </w:p>
    <w:sectPr w:rsidR="000A48DB" w:rsidRPr="00DA2213" w:rsidSect="0057702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8F088C" w14:textId="77777777" w:rsidR="001246DA" w:rsidRDefault="001246DA" w:rsidP="008F0E2D">
      <w:pPr>
        <w:spacing w:after="0" w:line="240" w:lineRule="auto"/>
      </w:pPr>
      <w:r>
        <w:separator/>
      </w:r>
    </w:p>
  </w:endnote>
  <w:endnote w:type="continuationSeparator" w:id="0">
    <w:p w14:paraId="4E75014F" w14:textId="77777777" w:rsidR="001246DA" w:rsidRDefault="001246DA" w:rsidP="008F0E2D">
      <w:pPr>
        <w:spacing w:after="0" w:line="240" w:lineRule="auto"/>
      </w:pPr>
      <w:r>
        <w:continuationSeparator/>
      </w:r>
    </w:p>
  </w:endnote>
  <w:endnote w:type="continuationNotice" w:id="1">
    <w:p w14:paraId="59020B39" w14:textId="77777777" w:rsidR="001246DA" w:rsidRDefault="001246D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EC9679" w14:textId="77777777" w:rsidR="001246DA" w:rsidRDefault="001246DA" w:rsidP="008F0E2D">
      <w:pPr>
        <w:spacing w:after="0" w:line="240" w:lineRule="auto"/>
      </w:pPr>
      <w:r>
        <w:separator/>
      </w:r>
    </w:p>
  </w:footnote>
  <w:footnote w:type="continuationSeparator" w:id="0">
    <w:p w14:paraId="2F3033BE" w14:textId="77777777" w:rsidR="001246DA" w:rsidRDefault="001246DA" w:rsidP="008F0E2D">
      <w:pPr>
        <w:spacing w:after="0" w:line="240" w:lineRule="auto"/>
      </w:pPr>
      <w:r>
        <w:continuationSeparator/>
      </w:r>
    </w:p>
  </w:footnote>
  <w:footnote w:type="continuationNotice" w:id="1">
    <w:p w14:paraId="4A2C6CD8" w14:textId="77777777" w:rsidR="001246DA" w:rsidRDefault="001246D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37FCF"/>
    <w:multiLevelType w:val="hybridMultilevel"/>
    <w:tmpl w:val="4AE47A6C"/>
    <w:lvl w:ilvl="0" w:tplc="0409000F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0A632695"/>
    <w:multiLevelType w:val="hybridMultilevel"/>
    <w:tmpl w:val="B2B451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42193B"/>
    <w:multiLevelType w:val="hybridMultilevel"/>
    <w:tmpl w:val="471A2184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3" w15:restartNumberingAfterBreak="0">
    <w:nsid w:val="21A32F53"/>
    <w:multiLevelType w:val="hybridMultilevel"/>
    <w:tmpl w:val="77E86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091CD7"/>
    <w:multiLevelType w:val="hybridMultilevel"/>
    <w:tmpl w:val="00F64656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5" w15:restartNumberingAfterBreak="0">
    <w:nsid w:val="26C04050"/>
    <w:multiLevelType w:val="hybridMultilevel"/>
    <w:tmpl w:val="EEAE2C2E"/>
    <w:lvl w:ilvl="0" w:tplc="6972A136">
      <w:start w:val="1"/>
      <w:numFmt w:val="decimal"/>
      <w:lvlText w:val="%1."/>
      <w:lvlJc w:val="left"/>
      <w:pPr>
        <w:ind w:left="81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6" w15:restartNumberingAfterBreak="0">
    <w:nsid w:val="27B15879"/>
    <w:multiLevelType w:val="hybridMultilevel"/>
    <w:tmpl w:val="8E3C0432"/>
    <w:lvl w:ilvl="0" w:tplc="448890A0">
      <w:start w:val="1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7" w15:restartNumberingAfterBreak="0">
    <w:nsid w:val="27F341D8"/>
    <w:multiLevelType w:val="hybridMultilevel"/>
    <w:tmpl w:val="6E9A71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285F5C"/>
    <w:multiLevelType w:val="hybridMultilevel"/>
    <w:tmpl w:val="EBD625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FB3FEA"/>
    <w:multiLevelType w:val="hybridMultilevel"/>
    <w:tmpl w:val="80FA793E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0" w15:restartNumberingAfterBreak="0">
    <w:nsid w:val="38AB3566"/>
    <w:multiLevelType w:val="hybridMultilevel"/>
    <w:tmpl w:val="F88E098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3C857B16"/>
    <w:multiLevelType w:val="hybridMultilevel"/>
    <w:tmpl w:val="B8620A1C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2" w15:restartNumberingAfterBreak="0">
    <w:nsid w:val="3D080977"/>
    <w:multiLevelType w:val="hybridMultilevel"/>
    <w:tmpl w:val="69EC0A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C03472"/>
    <w:multiLevelType w:val="hybridMultilevel"/>
    <w:tmpl w:val="8CC01778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14" w15:restartNumberingAfterBreak="0">
    <w:nsid w:val="4B164CF5"/>
    <w:multiLevelType w:val="hybridMultilevel"/>
    <w:tmpl w:val="ABB837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7B34CB"/>
    <w:multiLevelType w:val="hybridMultilevel"/>
    <w:tmpl w:val="2DE65334"/>
    <w:lvl w:ilvl="0" w:tplc="43D8200E">
      <w:start w:val="1"/>
      <w:numFmt w:val="decimal"/>
      <w:lvlText w:val="%1."/>
      <w:lvlJc w:val="left"/>
      <w:pPr>
        <w:ind w:left="126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6" w15:restartNumberingAfterBreak="0">
    <w:nsid w:val="58C55112"/>
    <w:multiLevelType w:val="hybridMultilevel"/>
    <w:tmpl w:val="C40CA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DE6129"/>
    <w:multiLevelType w:val="hybridMultilevel"/>
    <w:tmpl w:val="0FD24A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698D09F5"/>
    <w:multiLevelType w:val="hybridMultilevel"/>
    <w:tmpl w:val="38125B16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9" w15:restartNumberingAfterBreak="0">
    <w:nsid w:val="69F82A19"/>
    <w:multiLevelType w:val="hybridMultilevel"/>
    <w:tmpl w:val="9DCE5DD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0" w15:restartNumberingAfterBreak="0">
    <w:nsid w:val="6A4821A5"/>
    <w:multiLevelType w:val="hybridMultilevel"/>
    <w:tmpl w:val="B860D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D74036"/>
    <w:multiLevelType w:val="hybridMultilevel"/>
    <w:tmpl w:val="109227B0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2" w15:restartNumberingAfterBreak="0">
    <w:nsid w:val="6EAB72D0"/>
    <w:multiLevelType w:val="hybridMultilevel"/>
    <w:tmpl w:val="4A2ABCB4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3" w15:restartNumberingAfterBreak="0">
    <w:nsid w:val="6F706F2F"/>
    <w:multiLevelType w:val="hybridMultilevel"/>
    <w:tmpl w:val="15CEF6EA"/>
    <w:lvl w:ilvl="0" w:tplc="673CEE8C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F7208B"/>
    <w:multiLevelType w:val="hybridMultilevel"/>
    <w:tmpl w:val="A6A6A968"/>
    <w:lvl w:ilvl="0" w:tplc="0409000F">
      <w:start w:val="1"/>
      <w:numFmt w:val="decimal"/>
      <w:lvlText w:val="%1."/>
      <w:lvlJc w:val="left"/>
      <w:pPr>
        <w:ind w:left="22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25" w15:restartNumberingAfterBreak="0">
    <w:nsid w:val="76B60819"/>
    <w:multiLevelType w:val="hybridMultilevel"/>
    <w:tmpl w:val="8AC08560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6" w15:restartNumberingAfterBreak="0">
    <w:nsid w:val="7B6C2A7E"/>
    <w:multiLevelType w:val="hybridMultilevel"/>
    <w:tmpl w:val="70DC0D00"/>
    <w:lvl w:ilvl="0" w:tplc="BD784A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39014047">
    <w:abstractNumId w:val="14"/>
  </w:num>
  <w:num w:numId="2" w16cid:durableId="1413620614">
    <w:abstractNumId w:val="5"/>
  </w:num>
  <w:num w:numId="3" w16cid:durableId="2011827445">
    <w:abstractNumId w:val="12"/>
  </w:num>
  <w:num w:numId="4" w16cid:durableId="1672223289">
    <w:abstractNumId w:val="26"/>
  </w:num>
  <w:num w:numId="5" w16cid:durableId="609514364">
    <w:abstractNumId w:val="15"/>
  </w:num>
  <w:num w:numId="6" w16cid:durableId="72784329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80660156">
    <w:abstractNumId w:val="1"/>
  </w:num>
  <w:num w:numId="8" w16cid:durableId="562718090">
    <w:abstractNumId w:val="8"/>
  </w:num>
  <w:num w:numId="9" w16cid:durableId="1967852203">
    <w:abstractNumId w:val="10"/>
  </w:num>
  <w:num w:numId="10" w16cid:durableId="1889293873">
    <w:abstractNumId w:val="23"/>
  </w:num>
  <w:num w:numId="11" w16cid:durableId="1357928005">
    <w:abstractNumId w:val="24"/>
  </w:num>
  <w:num w:numId="12" w16cid:durableId="2011594190">
    <w:abstractNumId w:val="0"/>
  </w:num>
  <w:num w:numId="13" w16cid:durableId="163382742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1883175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051102134">
    <w:abstractNumId w:val="22"/>
  </w:num>
  <w:num w:numId="16" w16cid:durableId="884759086">
    <w:abstractNumId w:val="17"/>
  </w:num>
  <w:num w:numId="17" w16cid:durableId="128135151">
    <w:abstractNumId w:val="11"/>
  </w:num>
  <w:num w:numId="18" w16cid:durableId="304050968">
    <w:abstractNumId w:val="21"/>
  </w:num>
  <w:num w:numId="19" w16cid:durableId="1639609279">
    <w:abstractNumId w:val="9"/>
  </w:num>
  <w:num w:numId="20" w16cid:durableId="1055086336">
    <w:abstractNumId w:val="25"/>
  </w:num>
  <w:num w:numId="21" w16cid:durableId="2128232684">
    <w:abstractNumId w:val="2"/>
  </w:num>
  <w:num w:numId="22" w16cid:durableId="312217892">
    <w:abstractNumId w:val="20"/>
  </w:num>
  <w:num w:numId="23" w16cid:durableId="581718211">
    <w:abstractNumId w:val="3"/>
  </w:num>
  <w:num w:numId="24" w16cid:durableId="2116290151">
    <w:abstractNumId w:val="16"/>
  </w:num>
  <w:num w:numId="25" w16cid:durableId="1251231332">
    <w:abstractNumId w:val="7"/>
  </w:num>
  <w:num w:numId="26" w16cid:durableId="1554464498">
    <w:abstractNumId w:val="6"/>
  </w:num>
  <w:num w:numId="27" w16cid:durableId="1268003360">
    <w:abstractNumId w:val="18"/>
  </w:num>
  <w:num w:numId="28" w16cid:durableId="1736277115">
    <w:abstractNumId w:val="19"/>
  </w:num>
  <w:num w:numId="29" w16cid:durableId="1412387016">
    <w:abstractNumId w:val="4"/>
  </w:num>
  <w:num w:numId="30" w16cid:durableId="181699455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0tDQ1NbIwtwQyzZR0lIJTi4sz8/NACgwNzWsB1S4k7S4AAAA="/>
  </w:docVars>
  <w:rsids>
    <w:rsidRoot w:val="00091635"/>
    <w:rsid w:val="00000D16"/>
    <w:rsid w:val="000015A7"/>
    <w:rsid w:val="0000182F"/>
    <w:rsid w:val="000022C7"/>
    <w:rsid w:val="00002896"/>
    <w:rsid w:val="000035E9"/>
    <w:rsid w:val="00003805"/>
    <w:rsid w:val="00006D63"/>
    <w:rsid w:val="00006D9E"/>
    <w:rsid w:val="00006DC6"/>
    <w:rsid w:val="00007828"/>
    <w:rsid w:val="00011219"/>
    <w:rsid w:val="00011C30"/>
    <w:rsid w:val="00013427"/>
    <w:rsid w:val="00013BB6"/>
    <w:rsid w:val="00013C03"/>
    <w:rsid w:val="00014678"/>
    <w:rsid w:val="0001483D"/>
    <w:rsid w:val="00015931"/>
    <w:rsid w:val="00015ED3"/>
    <w:rsid w:val="000166A9"/>
    <w:rsid w:val="00016E7F"/>
    <w:rsid w:val="0001726D"/>
    <w:rsid w:val="000178EC"/>
    <w:rsid w:val="0002126F"/>
    <w:rsid w:val="000223A9"/>
    <w:rsid w:val="00024298"/>
    <w:rsid w:val="00026AC8"/>
    <w:rsid w:val="00027731"/>
    <w:rsid w:val="00031700"/>
    <w:rsid w:val="00031895"/>
    <w:rsid w:val="00031E7B"/>
    <w:rsid w:val="000327D3"/>
    <w:rsid w:val="000331BF"/>
    <w:rsid w:val="000332C3"/>
    <w:rsid w:val="0003564B"/>
    <w:rsid w:val="00035719"/>
    <w:rsid w:val="00036EF8"/>
    <w:rsid w:val="00040F52"/>
    <w:rsid w:val="00042B53"/>
    <w:rsid w:val="000434D8"/>
    <w:rsid w:val="00044CBB"/>
    <w:rsid w:val="00045B11"/>
    <w:rsid w:val="00046D3D"/>
    <w:rsid w:val="00047959"/>
    <w:rsid w:val="00047CAE"/>
    <w:rsid w:val="00047DC1"/>
    <w:rsid w:val="00047F59"/>
    <w:rsid w:val="00050011"/>
    <w:rsid w:val="00050A37"/>
    <w:rsid w:val="00051436"/>
    <w:rsid w:val="00052B6D"/>
    <w:rsid w:val="00054B40"/>
    <w:rsid w:val="000579EF"/>
    <w:rsid w:val="000603BF"/>
    <w:rsid w:val="0006103D"/>
    <w:rsid w:val="00061573"/>
    <w:rsid w:val="00061B36"/>
    <w:rsid w:val="00061C76"/>
    <w:rsid w:val="00061EA7"/>
    <w:rsid w:val="00062D7A"/>
    <w:rsid w:val="00062E5F"/>
    <w:rsid w:val="00062FAC"/>
    <w:rsid w:val="000642E9"/>
    <w:rsid w:val="000647B0"/>
    <w:rsid w:val="00066F0B"/>
    <w:rsid w:val="00070A4C"/>
    <w:rsid w:val="00071E40"/>
    <w:rsid w:val="00072A52"/>
    <w:rsid w:val="00074FFD"/>
    <w:rsid w:val="000752F7"/>
    <w:rsid w:val="000766E2"/>
    <w:rsid w:val="000774F8"/>
    <w:rsid w:val="00077D11"/>
    <w:rsid w:val="00080428"/>
    <w:rsid w:val="000806F2"/>
    <w:rsid w:val="000811E4"/>
    <w:rsid w:val="000814FE"/>
    <w:rsid w:val="00081921"/>
    <w:rsid w:val="0008349D"/>
    <w:rsid w:val="00087BFF"/>
    <w:rsid w:val="00090FB1"/>
    <w:rsid w:val="000912E4"/>
    <w:rsid w:val="00091635"/>
    <w:rsid w:val="00091638"/>
    <w:rsid w:val="00092208"/>
    <w:rsid w:val="00093E78"/>
    <w:rsid w:val="00093EC6"/>
    <w:rsid w:val="000946F3"/>
    <w:rsid w:val="000952CD"/>
    <w:rsid w:val="000964D8"/>
    <w:rsid w:val="0009769E"/>
    <w:rsid w:val="000A0E58"/>
    <w:rsid w:val="000A17BB"/>
    <w:rsid w:val="000A1F15"/>
    <w:rsid w:val="000A48DB"/>
    <w:rsid w:val="000A4AE5"/>
    <w:rsid w:val="000A650D"/>
    <w:rsid w:val="000A6B2E"/>
    <w:rsid w:val="000A7239"/>
    <w:rsid w:val="000A744D"/>
    <w:rsid w:val="000B3EFF"/>
    <w:rsid w:val="000B407E"/>
    <w:rsid w:val="000B4149"/>
    <w:rsid w:val="000B5817"/>
    <w:rsid w:val="000C0404"/>
    <w:rsid w:val="000C04B4"/>
    <w:rsid w:val="000C1EDF"/>
    <w:rsid w:val="000C21D5"/>
    <w:rsid w:val="000C27E4"/>
    <w:rsid w:val="000C3076"/>
    <w:rsid w:val="000C6110"/>
    <w:rsid w:val="000C6282"/>
    <w:rsid w:val="000D0D85"/>
    <w:rsid w:val="000D1525"/>
    <w:rsid w:val="000D3AA7"/>
    <w:rsid w:val="000D3BD6"/>
    <w:rsid w:val="000E110D"/>
    <w:rsid w:val="000E1837"/>
    <w:rsid w:val="000E586D"/>
    <w:rsid w:val="000E6F3D"/>
    <w:rsid w:val="000F0AC7"/>
    <w:rsid w:val="000F0B8A"/>
    <w:rsid w:val="000F1227"/>
    <w:rsid w:val="000F2BD5"/>
    <w:rsid w:val="000F37E8"/>
    <w:rsid w:val="000F4E30"/>
    <w:rsid w:val="000F5486"/>
    <w:rsid w:val="000F5D3E"/>
    <w:rsid w:val="000F619E"/>
    <w:rsid w:val="000F6226"/>
    <w:rsid w:val="00100125"/>
    <w:rsid w:val="00102D15"/>
    <w:rsid w:val="0010338B"/>
    <w:rsid w:val="001055BE"/>
    <w:rsid w:val="0010651D"/>
    <w:rsid w:val="00107063"/>
    <w:rsid w:val="0010722E"/>
    <w:rsid w:val="0010763C"/>
    <w:rsid w:val="00111085"/>
    <w:rsid w:val="001118C9"/>
    <w:rsid w:val="00113871"/>
    <w:rsid w:val="00114AD5"/>
    <w:rsid w:val="001151F7"/>
    <w:rsid w:val="00115DB2"/>
    <w:rsid w:val="001160F9"/>
    <w:rsid w:val="00116259"/>
    <w:rsid w:val="001168F8"/>
    <w:rsid w:val="00120608"/>
    <w:rsid w:val="0012079B"/>
    <w:rsid w:val="00120ED6"/>
    <w:rsid w:val="0012147B"/>
    <w:rsid w:val="0012151D"/>
    <w:rsid w:val="00121E58"/>
    <w:rsid w:val="0012232B"/>
    <w:rsid w:val="00122CDA"/>
    <w:rsid w:val="001234A9"/>
    <w:rsid w:val="001246DA"/>
    <w:rsid w:val="00127726"/>
    <w:rsid w:val="00127A2F"/>
    <w:rsid w:val="00130D25"/>
    <w:rsid w:val="00131A88"/>
    <w:rsid w:val="00132340"/>
    <w:rsid w:val="00133A69"/>
    <w:rsid w:val="00135C35"/>
    <w:rsid w:val="00137808"/>
    <w:rsid w:val="00141181"/>
    <w:rsid w:val="0014121F"/>
    <w:rsid w:val="00141226"/>
    <w:rsid w:val="001423AD"/>
    <w:rsid w:val="00143010"/>
    <w:rsid w:val="0014358F"/>
    <w:rsid w:val="00143B42"/>
    <w:rsid w:val="00143EFA"/>
    <w:rsid w:val="001442C8"/>
    <w:rsid w:val="001445FD"/>
    <w:rsid w:val="00144D85"/>
    <w:rsid w:val="00146B30"/>
    <w:rsid w:val="00150F3E"/>
    <w:rsid w:val="0015189F"/>
    <w:rsid w:val="00151906"/>
    <w:rsid w:val="00152541"/>
    <w:rsid w:val="001526CA"/>
    <w:rsid w:val="00152B71"/>
    <w:rsid w:val="00153D55"/>
    <w:rsid w:val="00153D5A"/>
    <w:rsid w:val="00153F07"/>
    <w:rsid w:val="00156E29"/>
    <w:rsid w:val="0015745F"/>
    <w:rsid w:val="001606CB"/>
    <w:rsid w:val="00160CCE"/>
    <w:rsid w:val="0016236E"/>
    <w:rsid w:val="00162842"/>
    <w:rsid w:val="00162905"/>
    <w:rsid w:val="00162D45"/>
    <w:rsid w:val="001631FE"/>
    <w:rsid w:val="001635DE"/>
    <w:rsid w:val="00163CAE"/>
    <w:rsid w:val="001652EC"/>
    <w:rsid w:val="00166281"/>
    <w:rsid w:val="0016689C"/>
    <w:rsid w:val="00166EBF"/>
    <w:rsid w:val="00167377"/>
    <w:rsid w:val="00167516"/>
    <w:rsid w:val="00167CEE"/>
    <w:rsid w:val="00172064"/>
    <w:rsid w:val="0017244C"/>
    <w:rsid w:val="001734BF"/>
    <w:rsid w:val="00173F67"/>
    <w:rsid w:val="001767DC"/>
    <w:rsid w:val="00176A0B"/>
    <w:rsid w:val="00176BAA"/>
    <w:rsid w:val="00177FE1"/>
    <w:rsid w:val="001818D6"/>
    <w:rsid w:val="00181B5D"/>
    <w:rsid w:val="0018236F"/>
    <w:rsid w:val="00182550"/>
    <w:rsid w:val="00182AAA"/>
    <w:rsid w:val="0018450F"/>
    <w:rsid w:val="00184C33"/>
    <w:rsid w:val="00185919"/>
    <w:rsid w:val="00185B4F"/>
    <w:rsid w:val="00185F71"/>
    <w:rsid w:val="0018620F"/>
    <w:rsid w:val="00186279"/>
    <w:rsid w:val="00186601"/>
    <w:rsid w:val="00187207"/>
    <w:rsid w:val="00191AC0"/>
    <w:rsid w:val="00193C54"/>
    <w:rsid w:val="0019442B"/>
    <w:rsid w:val="00197A8A"/>
    <w:rsid w:val="001A0AFE"/>
    <w:rsid w:val="001A1873"/>
    <w:rsid w:val="001A28C6"/>
    <w:rsid w:val="001A2AE2"/>
    <w:rsid w:val="001A30E1"/>
    <w:rsid w:val="001A36C1"/>
    <w:rsid w:val="001A37E5"/>
    <w:rsid w:val="001A3903"/>
    <w:rsid w:val="001A45DA"/>
    <w:rsid w:val="001A557A"/>
    <w:rsid w:val="001A58C6"/>
    <w:rsid w:val="001A66A5"/>
    <w:rsid w:val="001B0522"/>
    <w:rsid w:val="001B2040"/>
    <w:rsid w:val="001B215E"/>
    <w:rsid w:val="001B272B"/>
    <w:rsid w:val="001B2B6C"/>
    <w:rsid w:val="001B336B"/>
    <w:rsid w:val="001B3435"/>
    <w:rsid w:val="001B3B35"/>
    <w:rsid w:val="001B44DA"/>
    <w:rsid w:val="001B4D6C"/>
    <w:rsid w:val="001B73CE"/>
    <w:rsid w:val="001B7DB4"/>
    <w:rsid w:val="001B7F52"/>
    <w:rsid w:val="001C1723"/>
    <w:rsid w:val="001C1D77"/>
    <w:rsid w:val="001C269B"/>
    <w:rsid w:val="001C414A"/>
    <w:rsid w:val="001C4760"/>
    <w:rsid w:val="001C654D"/>
    <w:rsid w:val="001C6725"/>
    <w:rsid w:val="001C6E12"/>
    <w:rsid w:val="001C732C"/>
    <w:rsid w:val="001D02FF"/>
    <w:rsid w:val="001D0B42"/>
    <w:rsid w:val="001D157B"/>
    <w:rsid w:val="001D16E3"/>
    <w:rsid w:val="001D1C3F"/>
    <w:rsid w:val="001D1EBB"/>
    <w:rsid w:val="001D3732"/>
    <w:rsid w:val="001D62B6"/>
    <w:rsid w:val="001D66FB"/>
    <w:rsid w:val="001D6C66"/>
    <w:rsid w:val="001E0DF0"/>
    <w:rsid w:val="001E217B"/>
    <w:rsid w:val="001E2C71"/>
    <w:rsid w:val="001E4BD3"/>
    <w:rsid w:val="001E5D79"/>
    <w:rsid w:val="001E696C"/>
    <w:rsid w:val="001E6CC5"/>
    <w:rsid w:val="001E6E54"/>
    <w:rsid w:val="001E7DE2"/>
    <w:rsid w:val="001F0227"/>
    <w:rsid w:val="001F108E"/>
    <w:rsid w:val="001F22C7"/>
    <w:rsid w:val="001F41FF"/>
    <w:rsid w:val="001F4405"/>
    <w:rsid w:val="001F623D"/>
    <w:rsid w:val="00201E0B"/>
    <w:rsid w:val="00205B1B"/>
    <w:rsid w:val="002062FF"/>
    <w:rsid w:val="00206EDD"/>
    <w:rsid w:val="00212207"/>
    <w:rsid w:val="00213363"/>
    <w:rsid w:val="002146CF"/>
    <w:rsid w:val="00215E98"/>
    <w:rsid w:val="0021762C"/>
    <w:rsid w:val="00217EB1"/>
    <w:rsid w:val="002200F7"/>
    <w:rsid w:val="00221B49"/>
    <w:rsid w:val="0022230D"/>
    <w:rsid w:val="00222B06"/>
    <w:rsid w:val="00223B7E"/>
    <w:rsid w:val="0022400E"/>
    <w:rsid w:val="002248B8"/>
    <w:rsid w:val="002254A0"/>
    <w:rsid w:val="00225673"/>
    <w:rsid w:val="00226629"/>
    <w:rsid w:val="002266AD"/>
    <w:rsid w:val="00226ADD"/>
    <w:rsid w:val="00227213"/>
    <w:rsid w:val="002276D0"/>
    <w:rsid w:val="002279E2"/>
    <w:rsid w:val="00227A41"/>
    <w:rsid w:val="00232190"/>
    <w:rsid w:val="00233A76"/>
    <w:rsid w:val="0023424D"/>
    <w:rsid w:val="002354E1"/>
    <w:rsid w:val="00235C2A"/>
    <w:rsid w:val="0023741C"/>
    <w:rsid w:val="00237ABA"/>
    <w:rsid w:val="002408DE"/>
    <w:rsid w:val="00242881"/>
    <w:rsid w:val="002435A3"/>
    <w:rsid w:val="002438FA"/>
    <w:rsid w:val="00245044"/>
    <w:rsid w:val="002456ED"/>
    <w:rsid w:val="00247AE9"/>
    <w:rsid w:val="00247B49"/>
    <w:rsid w:val="00247D76"/>
    <w:rsid w:val="00247EA2"/>
    <w:rsid w:val="00247FDC"/>
    <w:rsid w:val="00252D0A"/>
    <w:rsid w:val="0025364A"/>
    <w:rsid w:val="0025589B"/>
    <w:rsid w:val="0025763A"/>
    <w:rsid w:val="002578FD"/>
    <w:rsid w:val="0026017C"/>
    <w:rsid w:val="0026038A"/>
    <w:rsid w:val="00260B0E"/>
    <w:rsid w:val="00260BB3"/>
    <w:rsid w:val="0026220F"/>
    <w:rsid w:val="002627CE"/>
    <w:rsid w:val="00262F81"/>
    <w:rsid w:val="002630E0"/>
    <w:rsid w:val="002633C7"/>
    <w:rsid w:val="002633E9"/>
    <w:rsid w:val="0026415A"/>
    <w:rsid w:val="00265048"/>
    <w:rsid w:val="00265D29"/>
    <w:rsid w:val="00267306"/>
    <w:rsid w:val="002734ED"/>
    <w:rsid w:val="0027387E"/>
    <w:rsid w:val="002746BF"/>
    <w:rsid w:val="002757C8"/>
    <w:rsid w:val="00276620"/>
    <w:rsid w:val="00276A33"/>
    <w:rsid w:val="00277F95"/>
    <w:rsid w:val="00280307"/>
    <w:rsid w:val="00281A14"/>
    <w:rsid w:val="002820DC"/>
    <w:rsid w:val="00283269"/>
    <w:rsid w:val="002841F5"/>
    <w:rsid w:val="0028607F"/>
    <w:rsid w:val="00286363"/>
    <w:rsid w:val="0028653C"/>
    <w:rsid w:val="00286A69"/>
    <w:rsid w:val="00290293"/>
    <w:rsid w:val="00290403"/>
    <w:rsid w:val="00290BAD"/>
    <w:rsid w:val="00290D9C"/>
    <w:rsid w:val="0029145F"/>
    <w:rsid w:val="00291643"/>
    <w:rsid w:val="0029391F"/>
    <w:rsid w:val="00295C1E"/>
    <w:rsid w:val="00296321"/>
    <w:rsid w:val="00296F85"/>
    <w:rsid w:val="00297006"/>
    <w:rsid w:val="002A0257"/>
    <w:rsid w:val="002A065B"/>
    <w:rsid w:val="002A06E9"/>
    <w:rsid w:val="002A073E"/>
    <w:rsid w:val="002A188C"/>
    <w:rsid w:val="002A191E"/>
    <w:rsid w:val="002A22FA"/>
    <w:rsid w:val="002A27DA"/>
    <w:rsid w:val="002A329F"/>
    <w:rsid w:val="002A4444"/>
    <w:rsid w:val="002A4A16"/>
    <w:rsid w:val="002A57D7"/>
    <w:rsid w:val="002A70FB"/>
    <w:rsid w:val="002A7C7C"/>
    <w:rsid w:val="002A7CFE"/>
    <w:rsid w:val="002B0802"/>
    <w:rsid w:val="002B0A21"/>
    <w:rsid w:val="002B1136"/>
    <w:rsid w:val="002B1559"/>
    <w:rsid w:val="002B1D98"/>
    <w:rsid w:val="002B2651"/>
    <w:rsid w:val="002B4284"/>
    <w:rsid w:val="002B48F2"/>
    <w:rsid w:val="002B4E8E"/>
    <w:rsid w:val="002B6FF4"/>
    <w:rsid w:val="002B7D38"/>
    <w:rsid w:val="002C0079"/>
    <w:rsid w:val="002C137A"/>
    <w:rsid w:val="002C1A86"/>
    <w:rsid w:val="002C2F17"/>
    <w:rsid w:val="002C3387"/>
    <w:rsid w:val="002C5A8F"/>
    <w:rsid w:val="002C600F"/>
    <w:rsid w:val="002C6708"/>
    <w:rsid w:val="002C69FB"/>
    <w:rsid w:val="002C78A2"/>
    <w:rsid w:val="002D0DBB"/>
    <w:rsid w:val="002D2625"/>
    <w:rsid w:val="002D3044"/>
    <w:rsid w:val="002D37F4"/>
    <w:rsid w:val="002D44FF"/>
    <w:rsid w:val="002D4738"/>
    <w:rsid w:val="002D4B5D"/>
    <w:rsid w:val="002D4C2F"/>
    <w:rsid w:val="002D536D"/>
    <w:rsid w:val="002D5A0D"/>
    <w:rsid w:val="002E129F"/>
    <w:rsid w:val="002E2982"/>
    <w:rsid w:val="002E29AD"/>
    <w:rsid w:val="002E2E40"/>
    <w:rsid w:val="002E3987"/>
    <w:rsid w:val="002E4846"/>
    <w:rsid w:val="002E4BAB"/>
    <w:rsid w:val="002E5883"/>
    <w:rsid w:val="002E5EF4"/>
    <w:rsid w:val="002E613E"/>
    <w:rsid w:val="002E68CF"/>
    <w:rsid w:val="002F04D1"/>
    <w:rsid w:val="002F1423"/>
    <w:rsid w:val="002F184E"/>
    <w:rsid w:val="002F37F1"/>
    <w:rsid w:val="002F4858"/>
    <w:rsid w:val="002F4CB0"/>
    <w:rsid w:val="002F576E"/>
    <w:rsid w:val="002F7E53"/>
    <w:rsid w:val="003021D2"/>
    <w:rsid w:val="003028A8"/>
    <w:rsid w:val="00302ADB"/>
    <w:rsid w:val="00302CFF"/>
    <w:rsid w:val="00303EA3"/>
    <w:rsid w:val="003054FB"/>
    <w:rsid w:val="00306FD7"/>
    <w:rsid w:val="00307735"/>
    <w:rsid w:val="00311962"/>
    <w:rsid w:val="00311B7A"/>
    <w:rsid w:val="003127FC"/>
    <w:rsid w:val="003136A4"/>
    <w:rsid w:val="0031389C"/>
    <w:rsid w:val="003151F4"/>
    <w:rsid w:val="0031691D"/>
    <w:rsid w:val="00316A1B"/>
    <w:rsid w:val="0032179A"/>
    <w:rsid w:val="0032211C"/>
    <w:rsid w:val="003237E3"/>
    <w:rsid w:val="00326C52"/>
    <w:rsid w:val="003273E2"/>
    <w:rsid w:val="0032787B"/>
    <w:rsid w:val="003300C2"/>
    <w:rsid w:val="00330519"/>
    <w:rsid w:val="00330626"/>
    <w:rsid w:val="003317DA"/>
    <w:rsid w:val="00332239"/>
    <w:rsid w:val="00332377"/>
    <w:rsid w:val="00333B32"/>
    <w:rsid w:val="00334C02"/>
    <w:rsid w:val="00334DE3"/>
    <w:rsid w:val="00335BE0"/>
    <w:rsid w:val="00336169"/>
    <w:rsid w:val="00336887"/>
    <w:rsid w:val="003369BD"/>
    <w:rsid w:val="00337090"/>
    <w:rsid w:val="003372AB"/>
    <w:rsid w:val="00337874"/>
    <w:rsid w:val="00337D5D"/>
    <w:rsid w:val="00340D09"/>
    <w:rsid w:val="003416FB"/>
    <w:rsid w:val="00343562"/>
    <w:rsid w:val="00343ABC"/>
    <w:rsid w:val="00344160"/>
    <w:rsid w:val="00344B2F"/>
    <w:rsid w:val="00345314"/>
    <w:rsid w:val="003455EE"/>
    <w:rsid w:val="0034764D"/>
    <w:rsid w:val="00347A13"/>
    <w:rsid w:val="00350FBF"/>
    <w:rsid w:val="003516B7"/>
    <w:rsid w:val="00352116"/>
    <w:rsid w:val="003539BA"/>
    <w:rsid w:val="00354E84"/>
    <w:rsid w:val="00354F0E"/>
    <w:rsid w:val="00355DED"/>
    <w:rsid w:val="003572C9"/>
    <w:rsid w:val="00357AC2"/>
    <w:rsid w:val="00357EFA"/>
    <w:rsid w:val="0036101D"/>
    <w:rsid w:val="00362C9B"/>
    <w:rsid w:val="00364F43"/>
    <w:rsid w:val="00365F17"/>
    <w:rsid w:val="003665E3"/>
    <w:rsid w:val="00366CA0"/>
    <w:rsid w:val="0037064B"/>
    <w:rsid w:val="00370C5D"/>
    <w:rsid w:val="00371581"/>
    <w:rsid w:val="00372EE3"/>
    <w:rsid w:val="00372F0B"/>
    <w:rsid w:val="003734B4"/>
    <w:rsid w:val="00375652"/>
    <w:rsid w:val="0037679D"/>
    <w:rsid w:val="00376B37"/>
    <w:rsid w:val="00376BF7"/>
    <w:rsid w:val="00377410"/>
    <w:rsid w:val="003774EC"/>
    <w:rsid w:val="0037756A"/>
    <w:rsid w:val="00377667"/>
    <w:rsid w:val="0037788A"/>
    <w:rsid w:val="00380B59"/>
    <w:rsid w:val="003825F0"/>
    <w:rsid w:val="00383250"/>
    <w:rsid w:val="003852A7"/>
    <w:rsid w:val="003873A5"/>
    <w:rsid w:val="00387E5B"/>
    <w:rsid w:val="003901B5"/>
    <w:rsid w:val="00391B42"/>
    <w:rsid w:val="0039236F"/>
    <w:rsid w:val="003925AA"/>
    <w:rsid w:val="00392D33"/>
    <w:rsid w:val="00393157"/>
    <w:rsid w:val="003945F3"/>
    <w:rsid w:val="003949BC"/>
    <w:rsid w:val="003959C0"/>
    <w:rsid w:val="003961B7"/>
    <w:rsid w:val="00396D15"/>
    <w:rsid w:val="003A2EBC"/>
    <w:rsid w:val="003A31D6"/>
    <w:rsid w:val="003A3575"/>
    <w:rsid w:val="003A4CA7"/>
    <w:rsid w:val="003A5F60"/>
    <w:rsid w:val="003A65F7"/>
    <w:rsid w:val="003A7DE1"/>
    <w:rsid w:val="003B02A9"/>
    <w:rsid w:val="003B0F54"/>
    <w:rsid w:val="003B14E1"/>
    <w:rsid w:val="003B2556"/>
    <w:rsid w:val="003B2BDE"/>
    <w:rsid w:val="003B404C"/>
    <w:rsid w:val="003B57A3"/>
    <w:rsid w:val="003B5CAC"/>
    <w:rsid w:val="003B6204"/>
    <w:rsid w:val="003B63F0"/>
    <w:rsid w:val="003B6991"/>
    <w:rsid w:val="003B7F17"/>
    <w:rsid w:val="003C0469"/>
    <w:rsid w:val="003C13FA"/>
    <w:rsid w:val="003C16D1"/>
    <w:rsid w:val="003C2FC2"/>
    <w:rsid w:val="003C3900"/>
    <w:rsid w:val="003C5F1E"/>
    <w:rsid w:val="003C6496"/>
    <w:rsid w:val="003C792B"/>
    <w:rsid w:val="003D07B9"/>
    <w:rsid w:val="003D3C3A"/>
    <w:rsid w:val="003D439F"/>
    <w:rsid w:val="003D55D8"/>
    <w:rsid w:val="003D79F8"/>
    <w:rsid w:val="003E0C70"/>
    <w:rsid w:val="003E1554"/>
    <w:rsid w:val="003E2B24"/>
    <w:rsid w:val="003E4BA1"/>
    <w:rsid w:val="003E5174"/>
    <w:rsid w:val="003E66BB"/>
    <w:rsid w:val="003E685A"/>
    <w:rsid w:val="003E7DFA"/>
    <w:rsid w:val="003F01A4"/>
    <w:rsid w:val="003F1E7C"/>
    <w:rsid w:val="003F28BF"/>
    <w:rsid w:val="003F3C81"/>
    <w:rsid w:val="003F402C"/>
    <w:rsid w:val="003F7DC0"/>
    <w:rsid w:val="003F7F6F"/>
    <w:rsid w:val="00401FE0"/>
    <w:rsid w:val="00403381"/>
    <w:rsid w:val="0040374F"/>
    <w:rsid w:val="004048CA"/>
    <w:rsid w:val="00404CFA"/>
    <w:rsid w:val="00405BCE"/>
    <w:rsid w:val="00406220"/>
    <w:rsid w:val="00406252"/>
    <w:rsid w:val="00410329"/>
    <w:rsid w:val="004105E2"/>
    <w:rsid w:val="00410AAE"/>
    <w:rsid w:val="00411BF2"/>
    <w:rsid w:val="00411D1B"/>
    <w:rsid w:val="00412322"/>
    <w:rsid w:val="00413313"/>
    <w:rsid w:val="00413BD9"/>
    <w:rsid w:val="0041480A"/>
    <w:rsid w:val="00414B10"/>
    <w:rsid w:val="00415234"/>
    <w:rsid w:val="00415335"/>
    <w:rsid w:val="00415B70"/>
    <w:rsid w:val="00415EE4"/>
    <w:rsid w:val="00420108"/>
    <w:rsid w:val="004204E4"/>
    <w:rsid w:val="00421EB7"/>
    <w:rsid w:val="004225C5"/>
    <w:rsid w:val="00424CD5"/>
    <w:rsid w:val="00424FB5"/>
    <w:rsid w:val="00425F33"/>
    <w:rsid w:val="0042643A"/>
    <w:rsid w:val="00426996"/>
    <w:rsid w:val="00427E9A"/>
    <w:rsid w:val="0043069F"/>
    <w:rsid w:val="00430A87"/>
    <w:rsid w:val="00431054"/>
    <w:rsid w:val="004338D7"/>
    <w:rsid w:val="00435CD7"/>
    <w:rsid w:val="00436CEA"/>
    <w:rsid w:val="0043706B"/>
    <w:rsid w:val="0043750C"/>
    <w:rsid w:val="00437556"/>
    <w:rsid w:val="00437579"/>
    <w:rsid w:val="00437BE1"/>
    <w:rsid w:val="00440896"/>
    <w:rsid w:val="0044159B"/>
    <w:rsid w:val="00441C2C"/>
    <w:rsid w:val="004423A6"/>
    <w:rsid w:val="0044321C"/>
    <w:rsid w:val="004441CE"/>
    <w:rsid w:val="004441E0"/>
    <w:rsid w:val="004446CE"/>
    <w:rsid w:val="00444C11"/>
    <w:rsid w:val="00444CE0"/>
    <w:rsid w:val="0044701B"/>
    <w:rsid w:val="00447908"/>
    <w:rsid w:val="00447E07"/>
    <w:rsid w:val="00451510"/>
    <w:rsid w:val="004525B8"/>
    <w:rsid w:val="00454627"/>
    <w:rsid w:val="00455624"/>
    <w:rsid w:val="00456754"/>
    <w:rsid w:val="00456FFF"/>
    <w:rsid w:val="00457CB5"/>
    <w:rsid w:val="004600B1"/>
    <w:rsid w:val="004612CD"/>
    <w:rsid w:val="00461794"/>
    <w:rsid w:val="00461F84"/>
    <w:rsid w:val="00463F28"/>
    <w:rsid w:val="00464E51"/>
    <w:rsid w:val="00465FB4"/>
    <w:rsid w:val="00466988"/>
    <w:rsid w:val="00467DB1"/>
    <w:rsid w:val="004702E1"/>
    <w:rsid w:val="00471D63"/>
    <w:rsid w:val="004724BE"/>
    <w:rsid w:val="004729A8"/>
    <w:rsid w:val="004742FC"/>
    <w:rsid w:val="004748D2"/>
    <w:rsid w:val="00475228"/>
    <w:rsid w:val="0047625B"/>
    <w:rsid w:val="00476447"/>
    <w:rsid w:val="0047795E"/>
    <w:rsid w:val="00480447"/>
    <w:rsid w:val="00483727"/>
    <w:rsid w:val="00487A26"/>
    <w:rsid w:val="00490F4D"/>
    <w:rsid w:val="0049161D"/>
    <w:rsid w:val="004919AB"/>
    <w:rsid w:val="00491C15"/>
    <w:rsid w:val="0049269A"/>
    <w:rsid w:val="004927D8"/>
    <w:rsid w:val="00492C68"/>
    <w:rsid w:val="004933BE"/>
    <w:rsid w:val="00493D03"/>
    <w:rsid w:val="0049469E"/>
    <w:rsid w:val="00494834"/>
    <w:rsid w:val="00494C58"/>
    <w:rsid w:val="00495E82"/>
    <w:rsid w:val="004971A0"/>
    <w:rsid w:val="004971BE"/>
    <w:rsid w:val="0049765E"/>
    <w:rsid w:val="00497A1D"/>
    <w:rsid w:val="00497AFF"/>
    <w:rsid w:val="004A0327"/>
    <w:rsid w:val="004A0938"/>
    <w:rsid w:val="004A0D84"/>
    <w:rsid w:val="004A0DB6"/>
    <w:rsid w:val="004A1295"/>
    <w:rsid w:val="004A1B6D"/>
    <w:rsid w:val="004A2071"/>
    <w:rsid w:val="004A417E"/>
    <w:rsid w:val="004A50F0"/>
    <w:rsid w:val="004A519D"/>
    <w:rsid w:val="004A5E9F"/>
    <w:rsid w:val="004A61BC"/>
    <w:rsid w:val="004A62A6"/>
    <w:rsid w:val="004A64F0"/>
    <w:rsid w:val="004B00D1"/>
    <w:rsid w:val="004B181F"/>
    <w:rsid w:val="004B22F9"/>
    <w:rsid w:val="004B5535"/>
    <w:rsid w:val="004B6984"/>
    <w:rsid w:val="004B7E52"/>
    <w:rsid w:val="004C0C02"/>
    <w:rsid w:val="004C135F"/>
    <w:rsid w:val="004C1AF7"/>
    <w:rsid w:val="004C2776"/>
    <w:rsid w:val="004C2AA6"/>
    <w:rsid w:val="004C2EF0"/>
    <w:rsid w:val="004C31D3"/>
    <w:rsid w:val="004C489E"/>
    <w:rsid w:val="004C4F44"/>
    <w:rsid w:val="004C5088"/>
    <w:rsid w:val="004C5AD0"/>
    <w:rsid w:val="004C6A5F"/>
    <w:rsid w:val="004D0148"/>
    <w:rsid w:val="004D105E"/>
    <w:rsid w:val="004D124F"/>
    <w:rsid w:val="004D1601"/>
    <w:rsid w:val="004D2671"/>
    <w:rsid w:val="004D37AA"/>
    <w:rsid w:val="004D430A"/>
    <w:rsid w:val="004D547F"/>
    <w:rsid w:val="004E0DC3"/>
    <w:rsid w:val="004E2080"/>
    <w:rsid w:val="004E2D2B"/>
    <w:rsid w:val="004E4B34"/>
    <w:rsid w:val="004E4D5D"/>
    <w:rsid w:val="004E54ED"/>
    <w:rsid w:val="004E5C69"/>
    <w:rsid w:val="004E6BF2"/>
    <w:rsid w:val="004F2C36"/>
    <w:rsid w:val="004F534E"/>
    <w:rsid w:val="004F585F"/>
    <w:rsid w:val="004F5F08"/>
    <w:rsid w:val="004F6EC2"/>
    <w:rsid w:val="00503E38"/>
    <w:rsid w:val="00504847"/>
    <w:rsid w:val="00506EB3"/>
    <w:rsid w:val="00507496"/>
    <w:rsid w:val="00510227"/>
    <w:rsid w:val="00510F98"/>
    <w:rsid w:val="00511E01"/>
    <w:rsid w:val="0051358C"/>
    <w:rsid w:val="00513F11"/>
    <w:rsid w:val="00515400"/>
    <w:rsid w:val="005167EF"/>
    <w:rsid w:val="00520D21"/>
    <w:rsid w:val="00524489"/>
    <w:rsid w:val="00525195"/>
    <w:rsid w:val="00525B17"/>
    <w:rsid w:val="00526FDE"/>
    <w:rsid w:val="00527F4A"/>
    <w:rsid w:val="005316D9"/>
    <w:rsid w:val="00532D94"/>
    <w:rsid w:val="00532EE4"/>
    <w:rsid w:val="00533059"/>
    <w:rsid w:val="00533E0A"/>
    <w:rsid w:val="0053404D"/>
    <w:rsid w:val="00534066"/>
    <w:rsid w:val="005345A8"/>
    <w:rsid w:val="00535D9B"/>
    <w:rsid w:val="00543536"/>
    <w:rsid w:val="00543769"/>
    <w:rsid w:val="005440B2"/>
    <w:rsid w:val="0054749F"/>
    <w:rsid w:val="00547F98"/>
    <w:rsid w:val="00551177"/>
    <w:rsid w:val="00552369"/>
    <w:rsid w:val="00552862"/>
    <w:rsid w:val="005531DE"/>
    <w:rsid w:val="0055426B"/>
    <w:rsid w:val="0056282F"/>
    <w:rsid w:val="00562C40"/>
    <w:rsid w:val="00563013"/>
    <w:rsid w:val="005638EA"/>
    <w:rsid w:val="00566B20"/>
    <w:rsid w:val="00572BDA"/>
    <w:rsid w:val="00573152"/>
    <w:rsid w:val="0057324C"/>
    <w:rsid w:val="00573760"/>
    <w:rsid w:val="00576039"/>
    <w:rsid w:val="00576CD5"/>
    <w:rsid w:val="00577029"/>
    <w:rsid w:val="0058015A"/>
    <w:rsid w:val="00580466"/>
    <w:rsid w:val="0058070C"/>
    <w:rsid w:val="0058281D"/>
    <w:rsid w:val="005831C6"/>
    <w:rsid w:val="005835B3"/>
    <w:rsid w:val="00583A91"/>
    <w:rsid w:val="00583C27"/>
    <w:rsid w:val="00586591"/>
    <w:rsid w:val="005879E7"/>
    <w:rsid w:val="00587A7F"/>
    <w:rsid w:val="00587E9A"/>
    <w:rsid w:val="00590673"/>
    <w:rsid w:val="0059177E"/>
    <w:rsid w:val="0059180A"/>
    <w:rsid w:val="00591FD3"/>
    <w:rsid w:val="00595C82"/>
    <w:rsid w:val="00595CAD"/>
    <w:rsid w:val="005975A3"/>
    <w:rsid w:val="005A1FDD"/>
    <w:rsid w:val="005A250E"/>
    <w:rsid w:val="005A2798"/>
    <w:rsid w:val="005A2FB9"/>
    <w:rsid w:val="005A31FC"/>
    <w:rsid w:val="005A3264"/>
    <w:rsid w:val="005A3742"/>
    <w:rsid w:val="005A3CAE"/>
    <w:rsid w:val="005A3E04"/>
    <w:rsid w:val="005A4078"/>
    <w:rsid w:val="005A4257"/>
    <w:rsid w:val="005A4662"/>
    <w:rsid w:val="005A5067"/>
    <w:rsid w:val="005A65A4"/>
    <w:rsid w:val="005B0D35"/>
    <w:rsid w:val="005B2E21"/>
    <w:rsid w:val="005B3359"/>
    <w:rsid w:val="005B344E"/>
    <w:rsid w:val="005B415C"/>
    <w:rsid w:val="005B451A"/>
    <w:rsid w:val="005B60D5"/>
    <w:rsid w:val="005B68A5"/>
    <w:rsid w:val="005C0C8F"/>
    <w:rsid w:val="005C14F9"/>
    <w:rsid w:val="005C2068"/>
    <w:rsid w:val="005C244A"/>
    <w:rsid w:val="005C266A"/>
    <w:rsid w:val="005C322A"/>
    <w:rsid w:val="005C3882"/>
    <w:rsid w:val="005C3C09"/>
    <w:rsid w:val="005C653A"/>
    <w:rsid w:val="005C6A41"/>
    <w:rsid w:val="005C7521"/>
    <w:rsid w:val="005C7A85"/>
    <w:rsid w:val="005D03B5"/>
    <w:rsid w:val="005D1E59"/>
    <w:rsid w:val="005D2578"/>
    <w:rsid w:val="005D479F"/>
    <w:rsid w:val="005D5EEF"/>
    <w:rsid w:val="005D655D"/>
    <w:rsid w:val="005D706D"/>
    <w:rsid w:val="005D725B"/>
    <w:rsid w:val="005D7E9C"/>
    <w:rsid w:val="005E1FE6"/>
    <w:rsid w:val="005E3660"/>
    <w:rsid w:val="005E4675"/>
    <w:rsid w:val="005E4F6B"/>
    <w:rsid w:val="005E593E"/>
    <w:rsid w:val="005E61A7"/>
    <w:rsid w:val="005E7E07"/>
    <w:rsid w:val="005F36FC"/>
    <w:rsid w:val="005F4DF1"/>
    <w:rsid w:val="005F5DAC"/>
    <w:rsid w:val="005F6296"/>
    <w:rsid w:val="005F67DB"/>
    <w:rsid w:val="006006E6"/>
    <w:rsid w:val="006007B2"/>
    <w:rsid w:val="00600CD7"/>
    <w:rsid w:val="0060350F"/>
    <w:rsid w:val="00603996"/>
    <w:rsid w:val="00603A47"/>
    <w:rsid w:val="006047BC"/>
    <w:rsid w:val="00605614"/>
    <w:rsid w:val="00611838"/>
    <w:rsid w:val="006126C5"/>
    <w:rsid w:val="0061311C"/>
    <w:rsid w:val="00614182"/>
    <w:rsid w:val="00614A2B"/>
    <w:rsid w:val="00614C3A"/>
    <w:rsid w:val="006151B4"/>
    <w:rsid w:val="00615A8F"/>
    <w:rsid w:val="00615DFA"/>
    <w:rsid w:val="00617515"/>
    <w:rsid w:val="00617D78"/>
    <w:rsid w:val="00620586"/>
    <w:rsid w:val="00620E05"/>
    <w:rsid w:val="00622042"/>
    <w:rsid w:val="00622175"/>
    <w:rsid w:val="00622BA2"/>
    <w:rsid w:val="006230ED"/>
    <w:rsid w:val="0062363A"/>
    <w:rsid w:val="006248BF"/>
    <w:rsid w:val="00625157"/>
    <w:rsid w:val="006253F1"/>
    <w:rsid w:val="006267FB"/>
    <w:rsid w:val="00627420"/>
    <w:rsid w:val="0063076C"/>
    <w:rsid w:val="00630F35"/>
    <w:rsid w:val="006316F1"/>
    <w:rsid w:val="00632E82"/>
    <w:rsid w:val="00633D8D"/>
    <w:rsid w:val="0063679C"/>
    <w:rsid w:val="006370CF"/>
    <w:rsid w:val="006373DD"/>
    <w:rsid w:val="00637795"/>
    <w:rsid w:val="00637B22"/>
    <w:rsid w:val="00640FB2"/>
    <w:rsid w:val="006415F5"/>
    <w:rsid w:val="00642DDA"/>
    <w:rsid w:val="00643F3E"/>
    <w:rsid w:val="00644186"/>
    <w:rsid w:val="0064466E"/>
    <w:rsid w:val="00644944"/>
    <w:rsid w:val="00644C03"/>
    <w:rsid w:val="00645943"/>
    <w:rsid w:val="00645E2A"/>
    <w:rsid w:val="00646818"/>
    <w:rsid w:val="00646EF9"/>
    <w:rsid w:val="00651353"/>
    <w:rsid w:val="00652A2D"/>
    <w:rsid w:val="0065373E"/>
    <w:rsid w:val="00655A44"/>
    <w:rsid w:val="00656243"/>
    <w:rsid w:val="00656D76"/>
    <w:rsid w:val="006570F1"/>
    <w:rsid w:val="00660611"/>
    <w:rsid w:val="00661BD6"/>
    <w:rsid w:val="00663E0A"/>
    <w:rsid w:val="0066444F"/>
    <w:rsid w:val="00664648"/>
    <w:rsid w:val="00666057"/>
    <w:rsid w:val="00666878"/>
    <w:rsid w:val="00670202"/>
    <w:rsid w:val="00670985"/>
    <w:rsid w:val="00670C9A"/>
    <w:rsid w:val="00670E8B"/>
    <w:rsid w:val="006712FB"/>
    <w:rsid w:val="00672173"/>
    <w:rsid w:val="00674123"/>
    <w:rsid w:val="0067417D"/>
    <w:rsid w:val="00674960"/>
    <w:rsid w:val="00675188"/>
    <w:rsid w:val="006841C3"/>
    <w:rsid w:val="006846F1"/>
    <w:rsid w:val="006847D1"/>
    <w:rsid w:val="00684E70"/>
    <w:rsid w:val="00690DF4"/>
    <w:rsid w:val="00691672"/>
    <w:rsid w:val="0069197F"/>
    <w:rsid w:val="00692325"/>
    <w:rsid w:val="0069263F"/>
    <w:rsid w:val="00692703"/>
    <w:rsid w:val="006932DA"/>
    <w:rsid w:val="00693BCC"/>
    <w:rsid w:val="00695A51"/>
    <w:rsid w:val="00695B63"/>
    <w:rsid w:val="006960F7"/>
    <w:rsid w:val="00697F75"/>
    <w:rsid w:val="006A1661"/>
    <w:rsid w:val="006A2E2B"/>
    <w:rsid w:val="006A3632"/>
    <w:rsid w:val="006A3D34"/>
    <w:rsid w:val="006A426E"/>
    <w:rsid w:val="006A551B"/>
    <w:rsid w:val="006A5AD2"/>
    <w:rsid w:val="006A690E"/>
    <w:rsid w:val="006A6AF4"/>
    <w:rsid w:val="006B1F8D"/>
    <w:rsid w:val="006B3723"/>
    <w:rsid w:val="006B39B8"/>
    <w:rsid w:val="006B3DEB"/>
    <w:rsid w:val="006B4F87"/>
    <w:rsid w:val="006B52FD"/>
    <w:rsid w:val="006B56A6"/>
    <w:rsid w:val="006B5CE7"/>
    <w:rsid w:val="006B7023"/>
    <w:rsid w:val="006B7284"/>
    <w:rsid w:val="006B7407"/>
    <w:rsid w:val="006C31D5"/>
    <w:rsid w:val="006C5FFA"/>
    <w:rsid w:val="006C6725"/>
    <w:rsid w:val="006C74C3"/>
    <w:rsid w:val="006C78AD"/>
    <w:rsid w:val="006D02FA"/>
    <w:rsid w:val="006D0D99"/>
    <w:rsid w:val="006D2817"/>
    <w:rsid w:val="006D4645"/>
    <w:rsid w:val="006E29B0"/>
    <w:rsid w:val="006E2B26"/>
    <w:rsid w:val="006E2E32"/>
    <w:rsid w:val="006E37F3"/>
    <w:rsid w:val="006E3E99"/>
    <w:rsid w:val="006E4595"/>
    <w:rsid w:val="006E51B8"/>
    <w:rsid w:val="006E5219"/>
    <w:rsid w:val="006E5D3D"/>
    <w:rsid w:val="006E610D"/>
    <w:rsid w:val="006F00F7"/>
    <w:rsid w:val="006F475D"/>
    <w:rsid w:val="006F49A7"/>
    <w:rsid w:val="006F4FD9"/>
    <w:rsid w:val="006F5A76"/>
    <w:rsid w:val="006F7432"/>
    <w:rsid w:val="006F7A26"/>
    <w:rsid w:val="006F7C20"/>
    <w:rsid w:val="006F7C77"/>
    <w:rsid w:val="007000E5"/>
    <w:rsid w:val="0070036C"/>
    <w:rsid w:val="007055DC"/>
    <w:rsid w:val="0070588E"/>
    <w:rsid w:val="00706893"/>
    <w:rsid w:val="0071037C"/>
    <w:rsid w:val="007115D0"/>
    <w:rsid w:val="00712086"/>
    <w:rsid w:val="007128F4"/>
    <w:rsid w:val="00712C28"/>
    <w:rsid w:val="00712CC0"/>
    <w:rsid w:val="0071352D"/>
    <w:rsid w:val="00713CF8"/>
    <w:rsid w:val="00713FE0"/>
    <w:rsid w:val="00714BF8"/>
    <w:rsid w:val="00714F62"/>
    <w:rsid w:val="007161C8"/>
    <w:rsid w:val="007165AD"/>
    <w:rsid w:val="00716D29"/>
    <w:rsid w:val="00716E3D"/>
    <w:rsid w:val="00716F07"/>
    <w:rsid w:val="007178FE"/>
    <w:rsid w:val="0072044A"/>
    <w:rsid w:val="007208BB"/>
    <w:rsid w:val="0072094E"/>
    <w:rsid w:val="00721425"/>
    <w:rsid w:val="007214D6"/>
    <w:rsid w:val="007222DE"/>
    <w:rsid w:val="00722914"/>
    <w:rsid w:val="007238C9"/>
    <w:rsid w:val="00724C2C"/>
    <w:rsid w:val="00725043"/>
    <w:rsid w:val="007254BE"/>
    <w:rsid w:val="007257DB"/>
    <w:rsid w:val="00725BF4"/>
    <w:rsid w:val="007267A2"/>
    <w:rsid w:val="00727F6E"/>
    <w:rsid w:val="00730043"/>
    <w:rsid w:val="0073006B"/>
    <w:rsid w:val="00730F1F"/>
    <w:rsid w:val="007328BB"/>
    <w:rsid w:val="00732CA4"/>
    <w:rsid w:val="00732D5E"/>
    <w:rsid w:val="007341ED"/>
    <w:rsid w:val="00734750"/>
    <w:rsid w:val="007347EB"/>
    <w:rsid w:val="0074079D"/>
    <w:rsid w:val="0074247B"/>
    <w:rsid w:val="0074340E"/>
    <w:rsid w:val="00744493"/>
    <w:rsid w:val="007447BF"/>
    <w:rsid w:val="00744C6C"/>
    <w:rsid w:val="0074604E"/>
    <w:rsid w:val="0074667B"/>
    <w:rsid w:val="0074797A"/>
    <w:rsid w:val="00750F11"/>
    <w:rsid w:val="00751C6A"/>
    <w:rsid w:val="00751D70"/>
    <w:rsid w:val="007521B1"/>
    <w:rsid w:val="00754864"/>
    <w:rsid w:val="007552DA"/>
    <w:rsid w:val="00756C6B"/>
    <w:rsid w:val="007572E7"/>
    <w:rsid w:val="00761669"/>
    <w:rsid w:val="00764056"/>
    <w:rsid w:val="0076429B"/>
    <w:rsid w:val="00764557"/>
    <w:rsid w:val="00764B93"/>
    <w:rsid w:val="00764DA6"/>
    <w:rsid w:val="0076579C"/>
    <w:rsid w:val="0076664E"/>
    <w:rsid w:val="00766DD9"/>
    <w:rsid w:val="00767B89"/>
    <w:rsid w:val="00770F82"/>
    <w:rsid w:val="007717FB"/>
    <w:rsid w:val="00772441"/>
    <w:rsid w:val="0077328E"/>
    <w:rsid w:val="00774990"/>
    <w:rsid w:val="0077606C"/>
    <w:rsid w:val="00776E1E"/>
    <w:rsid w:val="007779AC"/>
    <w:rsid w:val="00783064"/>
    <w:rsid w:val="007835E8"/>
    <w:rsid w:val="00783BFD"/>
    <w:rsid w:val="0078476B"/>
    <w:rsid w:val="00785603"/>
    <w:rsid w:val="007856EF"/>
    <w:rsid w:val="00786A0B"/>
    <w:rsid w:val="0079248A"/>
    <w:rsid w:val="00793A8F"/>
    <w:rsid w:val="00794024"/>
    <w:rsid w:val="007948FA"/>
    <w:rsid w:val="00794C57"/>
    <w:rsid w:val="007A0916"/>
    <w:rsid w:val="007A0A2B"/>
    <w:rsid w:val="007A18B4"/>
    <w:rsid w:val="007A20B5"/>
    <w:rsid w:val="007A30F9"/>
    <w:rsid w:val="007A368A"/>
    <w:rsid w:val="007A542A"/>
    <w:rsid w:val="007A5502"/>
    <w:rsid w:val="007A6437"/>
    <w:rsid w:val="007B06C7"/>
    <w:rsid w:val="007B1CDE"/>
    <w:rsid w:val="007B22F5"/>
    <w:rsid w:val="007B2525"/>
    <w:rsid w:val="007B25E5"/>
    <w:rsid w:val="007B3365"/>
    <w:rsid w:val="007B3E72"/>
    <w:rsid w:val="007B3FD2"/>
    <w:rsid w:val="007B4843"/>
    <w:rsid w:val="007B6851"/>
    <w:rsid w:val="007B7051"/>
    <w:rsid w:val="007B7ED0"/>
    <w:rsid w:val="007C1327"/>
    <w:rsid w:val="007C1CC5"/>
    <w:rsid w:val="007C3A92"/>
    <w:rsid w:val="007C49F1"/>
    <w:rsid w:val="007C4ABB"/>
    <w:rsid w:val="007C59FA"/>
    <w:rsid w:val="007D0930"/>
    <w:rsid w:val="007D0A51"/>
    <w:rsid w:val="007D1068"/>
    <w:rsid w:val="007D1F59"/>
    <w:rsid w:val="007D2269"/>
    <w:rsid w:val="007D3BB3"/>
    <w:rsid w:val="007D5542"/>
    <w:rsid w:val="007D7457"/>
    <w:rsid w:val="007E0298"/>
    <w:rsid w:val="007E0A25"/>
    <w:rsid w:val="007E0ADB"/>
    <w:rsid w:val="007E10D6"/>
    <w:rsid w:val="007E2744"/>
    <w:rsid w:val="007E2A7A"/>
    <w:rsid w:val="007E301D"/>
    <w:rsid w:val="007E32C8"/>
    <w:rsid w:val="007E3BAB"/>
    <w:rsid w:val="007E3F29"/>
    <w:rsid w:val="007E41EA"/>
    <w:rsid w:val="007E422F"/>
    <w:rsid w:val="007E4661"/>
    <w:rsid w:val="007E6946"/>
    <w:rsid w:val="007E7AA0"/>
    <w:rsid w:val="007E7F92"/>
    <w:rsid w:val="007F0797"/>
    <w:rsid w:val="007F3567"/>
    <w:rsid w:val="007F3B74"/>
    <w:rsid w:val="007F412D"/>
    <w:rsid w:val="007F4778"/>
    <w:rsid w:val="007F6F8B"/>
    <w:rsid w:val="007F7C0D"/>
    <w:rsid w:val="00801186"/>
    <w:rsid w:val="0080166E"/>
    <w:rsid w:val="00801D37"/>
    <w:rsid w:val="00801E07"/>
    <w:rsid w:val="008028EC"/>
    <w:rsid w:val="00803751"/>
    <w:rsid w:val="00804F3B"/>
    <w:rsid w:val="008066C8"/>
    <w:rsid w:val="00806FB8"/>
    <w:rsid w:val="008073FD"/>
    <w:rsid w:val="008074EF"/>
    <w:rsid w:val="00807800"/>
    <w:rsid w:val="00810353"/>
    <w:rsid w:val="00810414"/>
    <w:rsid w:val="00810DF9"/>
    <w:rsid w:val="008116B9"/>
    <w:rsid w:val="00811DDB"/>
    <w:rsid w:val="008122F3"/>
    <w:rsid w:val="00812DB9"/>
    <w:rsid w:val="00812E81"/>
    <w:rsid w:val="00814E9A"/>
    <w:rsid w:val="00816219"/>
    <w:rsid w:val="00816CB6"/>
    <w:rsid w:val="00817448"/>
    <w:rsid w:val="008178BB"/>
    <w:rsid w:val="008178E1"/>
    <w:rsid w:val="008201A5"/>
    <w:rsid w:val="00820209"/>
    <w:rsid w:val="00822CA4"/>
    <w:rsid w:val="008238AC"/>
    <w:rsid w:val="00826814"/>
    <w:rsid w:val="00826921"/>
    <w:rsid w:val="00826949"/>
    <w:rsid w:val="008272F7"/>
    <w:rsid w:val="008302B7"/>
    <w:rsid w:val="0083090B"/>
    <w:rsid w:val="00831203"/>
    <w:rsid w:val="008316FF"/>
    <w:rsid w:val="00833EAD"/>
    <w:rsid w:val="00834031"/>
    <w:rsid w:val="00835209"/>
    <w:rsid w:val="00835C6B"/>
    <w:rsid w:val="0083644A"/>
    <w:rsid w:val="00836B6F"/>
    <w:rsid w:val="00837959"/>
    <w:rsid w:val="00840AC2"/>
    <w:rsid w:val="00840B47"/>
    <w:rsid w:val="00842082"/>
    <w:rsid w:val="00842736"/>
    <w:rsid w:val="00843A06"/>
    <w:rsid w:val="008445C2"/>
    <w:rsid w:val="00844D1D"/>
    <w:rsid w:val="008452B2"/>
    <w:rsid w:val="008456A9"/>
    <w:rsid w:val="00845F6B"/>
    <w:rsid w:val="008471FD"/>
    <w:rsid w:val="00847489"/>
    <w:rsid w:val="008478F1"/>
    <w:rsid w:val="008502EA"/>
    <w:rsid w:val="008503F2"/>
    <w:rsid w:val="0085162F"/>
    <w:rsid w:val="008526F5"/>
    <w:rsid w:val="00852723"/>
    <w:rsid w:val="00852952"/>
    <w:rsid w:val="00852F03"/>
    <w:rsid w:val="00853068"/>
    <w:rsid w:val="00854662"/>
    <w:rsid w:val="00857557"/>
    <w:rsid w:val="0086078E"/>
    <w:rsid w:val="00860837"/>
    <w:rsid w:val="00861752"/>
    <w:rsid w:val="008621DF"/>
    <w:rsid w:val="0086251C"/>
    <w:rsid w:val="00863CEE"/>
    <w:rsid w:val="00864480"/>
    <w:rsid w:val="00865580"/>
    <w:rsid w:val="0086600C"/>
    <w:rsid w:val="0086714D"/>
    <w:rsid w:val="008701CC"/>
    <w:rsid w:val="00870CA7"/>
    <w:rsid w:val="00870EA2"/>
    <w:rsid w:val="00871410"/>
    <w:rsid w:val="0087199E"/>
    <w:rsid w:val="00871C6A"/>
    <w:rsid w:val="00872C75"/>
    <w:rsid w:val="0087365F"/>
    <w:rsid w:val="008739EA"/>
    <w:rsid w:val="00873CBE"/>
    <w:rsid w:val="00874958"/>
    <w:rsid w:val="008763B8"/>
    <w:rsid w:val="0087717D"/>
    <w:rsid w:val="00877E0C"/>
    <w:rsid w:val="008804E6"/>
    <w:rsid w:val="00881101"/>
    <w:rsid w:val="00882A09"/>
    <w:rsid w:val="008837D5"/>
    <w:rsid w:val="00884FD1"/>
    <w:rsid w:val="008863C1"/>
    <w:rsid w:val="00887288"/>
    <w:rsid w:val="00887BD7"/>
    <w:rsid w:val="0089010B"/>
    <w:rsid w:val="008914A3"/>
    <w:rsid w:val="00896A1C"/>
    <w:rsid w:val="008A005C"/>
    <w:rsid w:val="008A029B"/>
    <w:rsid w:val="008A05E3"/>
    <w:rsid w:val="008A09C8"/>
    <w:rsid w:val="008A21AC"/>
    <w:rsid w:val="008A22C0"/>
    <w:rsid w:val="008A37FB"/>
    <w:rsid w:val="008A437D"/>
    <w:rsid w:val="008A463D"/>
    <w:rsid w:val="008A630B"/>
    <w:rsid w:val="008A6319"/>
    <w:rsid w:val="008A69EE"/>
    <w:rsid w:val="008B0A12"/>
    <w:rsid w:val="008B23BE"/>
    <w:rsid w:val="008B373F"/>
    <w:rsid w:val="008B3F35"/>
    <w:rsid w:val="008B428D"/>
    <w:rsid w:val="008B5A53"/>
    <w:rsid w:val="008B5C3F"/>
    <w:rsid w:val="008B77A4"/>
    <w:rsid w:val="008C0F87"/>
    <w:rsid w:val="008C10AE"/>
    <w:rsid w:val="008C32BF"/>
    <w:rsid w:val="008C4334"/>
    <w:rsid w:val="008C7E07"/>
    <w:rsid w:val="008D086D"/>
    <w:rsid w:val="008D0F19"/>
    <w:rsid w:val="008D2020"/>
    <w:rsid w:val="008D2B91"/>
    <w:rsid w:val="008D3835"/>
    <w:rsid w:val="008D3CFA"/>
    <w:rsid w:val="008D45ED"/>
    <w:rsid w:val="008D5C2F"/>
    <w:rsid w:val="008D678D"/>
    <w:rsid w:val="008D7859"/>
    <w:rsid w:val="008D7C67"/>
    <w:rsid w:val="008E0AE2"/>
    <w:rsid w:val="008E2B5F"/>
    <w:rsid w:val="008E396F"/>
    <w:rsid w:val="008E5478"/>
    <w:rsid w:val="008E5D34"/>
    <w:rsid w:val="008E63C0"/>
    <w:rsid w:val="008E655F"/>
    <w:rsid w:val="008F0E2D"/>
    <w:rsid w:val="008F154A"/>
    <w:rsid w:val="008F21FF"/>
    <w:rsid w:val="008F5F15"/>
    <w:rsid w:val="008F60E5"/>
    <w:rsid w:val="008F74D9"/>
    <w:rsid w:val="008F77CE"/>
    <w:rsid w:val="00900134"/>
    <w:rsid w:val="00900F1C"/>
    <w:rsid w:val="009017C4"/>
    <w:rsid w:val="00901915"/>
    <w:rsid w:val="00903998"/>
    <w:rsid w:val="009042A7"/>
    <w:rsid w:val="00904562"/>
    <w:rsid w:val="009055F5"/>
    <w:rsid w:val="009059AE"/>
    <w:rsid w:val="00905FB0"/>
    <w:rsid w:val="009076C6"/>
    <w:rsid w:val="0091133B"/>
    <w:rsid w:val="009118F2"/>
    <w:rsid w:val="00911C45"/>
    <w:rsid w:val="00911F2D"/>
    <w:rsid w:val="00913DD6"/>
    <w:rsid w:val="00917445"/>
    <w:rsid w:val="009177D2"/>
    <w:rsid w:val="00917BA8"/>
    <w:rsid w:val="0092207D"/>
    <w:rsid w:val="009235C7"/>
    <w:rsid w:val="00924F72"/>
    <w:rsid w:val="009256AD"/>
    <w:rsid w:val="00926627"/>
    <w:rsid w:val="0092722C"/>
    <w:rsid w:val="00927905"/>
    <w:rsid w:val="00931377"/>
    <w:rsid w:val="00931E20"/>
    <w:rsid w:val="00932EF7"/>
    <w:rsid w:val="00933304"/>
    <w:rsid w:val="00933FE4"/>
    <w:rsid w:val="00934235"/>
    <w:rsid w:val="00934F15"/>
    <w:rsid w:val="0093538A"/>
    <w:rsid w:val="009355E9"/>
    <w:rsid w:val="00936D84"/>
    <w:rsid w:val="00936E76"/>
    <w:rsid w:val="00937C56"/>
    <w:rsid w:val="009416B5"/>
    <w:rsid w:val="00942609"/>
    <w:rsid w:val="009426D4"/>
    <w:rsid w:val="00942D83"/>
    <w:rsid w:val="00943C7F"/>
    <w:rsid w:val="009446B3"/>
    <w:rsid w:val="009456F6"/>
    <w:rsid w:val="009467BD"/>
    <w:rsid w:val="00951709"/>
    <w:rsid w:val="009523B5"/>
    <w:rsid w:val="00953217"/>
    <w:rsid w:val="009539C3"/>
    <w:rsid w:val="00954F21"/>
    <w:rsid w:val="009566C2"/>
    <w:rsid w:val="00957662"/>
    <w:rsid w:val="009576EE"/>
    <w:rsid w:val="009600C4"/>
    <w:rsid w:val="00961085"/>
    <w:rsid w:val="009633D5"/>
    <w:rsid w:val="00963753"/>
    <w:rsid w:val="0096614E"/>
    <w:rsid w:val="00966E0D"/>
    <w:rsid w:val="0096791A"/>
    <w:rsid w:val="00967E25"/>
    <w:rsid w:val="00970F26"/>
    <w:rsid w:val="00971E59"/>
    <w:rsid w:val="00972AC0"/>
    <w:rsid w:val="00972B0C"/>
    <w:rsid w:val="00972CFD"/>
    <w:rsid w:val="009736AC"/>
    <w:rsid w:val="009737FB"/>
    <w:rsid w:val="009744CB"/>
    <w:rsid w:val="00974568"/>
    <w:rsid w:val="009746BC"/>
    <w:rsid w:val="00975EF8"/>
    <w:rsid w:val="00976646"/>
    <w:rsid w:val="00980E5E"/>
    <w:rsid w:val="009817DF"/>
    <w:rsid w:val="00982809"/>
    <w:rsid w:val="00990266"/>
    <w:rsid w:val="0099096E"/>
    <w:rsid w:val="00991A87"/>
    <w:rsid w:val="00991F46"/>
    <w:rsid w:val="00992281"/>
    <w:rsid w:val="00992C93"/>
    <w:rsid w:val="00993818"/>
    <w:rsid w:val="00993A1D"/>
    <w:rsid w:val="00994C7C"/>
    <w:rsid w:val="00996007"/>
    <w:rsid w:val="009A01EA"/>
    <w:rsid w:val="009A0756"/>
    <w:rsid w:val="009A0985"/>
    <w:rsid w:val="009A0E8B"/>
    <w:rsid w:val="009A1C0E"/>
    <w:rsid w:val="009A2AF6"/>
    <w:rsid w:val="009A4520"/>
    <w:rsid w:val="009A453E"/>
    <w:rsid w:val="009A4B31"/>
    <w:rsid w:val="009A4EF9"/>
    <w:rsid w:val="009A584A"/>
    <w:rsid w:val="009B062E"/>
    <w:rsid w:val="009B1E5D"/>
    <w:rsid w:val="009B3578"/>
    <w:rsid w:val="009B45C6"/>
    <w:rsid w:val="009B4ED9"/>
    <w:rsid w:val="009B5B29"/>
    <w:rsid w:val="009B699D"/>
    <w:rsid w:val="009C14CC"/>
    <w:rsid w:val="009C253A"/>
    <w:rsid w:val="009C39F6"/>
    <w:rsid w:val="009C3B29"/>
    <w:rsid w:val="009C4603"/>
    <w:rsid w:val="009C532C"/>
    <w:rsid w:val="009C559F"/>
    <w:rsid w:val="009C5B25"/>
    <w:rsid w:val="009D3D05"/>
    <w:rsid w:val="009D3FD3"/>
    <w:rsid w:val="009D4774"/>
    <w:rsid w:val="009D4B56"/>
    <w:rsid w:val="009D501F"/>
    <w:rsid w:val="009D5411"/>
    <w:rsid w:val="009D59C2"/>
    <w:rsid w:val="009D6252"/>
    <w:rsid w:val="009D73E6"/>
    <w:rsid w:val="009D7E87"/>
    <w:rsid w:val="009E0903"/>
    <w:rsid w:val="009E0C4E"/>
    <w:rsid w:val="009E1197"/>
    <w:rsid w:val="009E275A"/>
    <w:rsid w:val="009E3BB7"/>
    <w:rsid w:val="009E3F9A"/>
    <w:rsid w:val="009E4FB0"/>
    <w:rsid w:val="009E6ACF"/>
    <w:rsid w:val="009E6F4E"/>
    <w:rsid w:val="009E7D44"/>
    <w:rsid w:val="009F058D"/>
    <w:rsid w:val="009F34E1"/>
    <w:rsid w:val="009F3610"/>
    <w:rsid w:val="009F3996"/>
    <w:rsid w:val="009F3BDD"/>
    <w:rsid w:val="009F3E8A"/>
    <w:rsid w:val="009F4C10"/>
    <w:rsid w:val="009F5BBF"/>
    <w:rsid w:val="009F618F"/>
    <w:rsid w:val="009F643E"/>
    <w:rsid w:val="009F65D5"/>
    <w:rsid w:val="009F7AE6"/>
    <w:rsid w:val="009F7AF7"/>
    <w:rsid w:val="00A002CB"/>
    <w:rsid w:val="00A01122"/>
    <w:rsid w:val="00A01D19"/>
    <w:rsid w:val="00A01EC2"/>
    <w:rsid w:val="00A02164"/>
    <w:rsid w:val="00A025F0"/>
    <w:rsid w:val="00A02DB1"/>
    <w:rsid w:val="00A04EEF"/>
    <w:rsid w:val="00A04F89"/>
    <w:rsid w:val="00A058D9"/>
    <w:rsid w:val="00A0679B"/>
    <w:rsid w:val="00A06F52"/>
    <w:rsid w:val="00A07CB2"/>
    <w:rsid w:val="00A1053A"/>
    <w:rsid w:val="00A13318"/>
    <w:rsid w:val="00A152A2"/>
    <w:rsid w:val="00A1650C"/>
    <w:rsid w:val="00A16AB9"/>
    <w:rsid w:val="00A16EDD"/>
    <w:rsid w:val="00A178A0"/>
    <w:rsid w:val="00A2220D"/>
    <w:rsid w:val="00A224B0"/>
    <w:rsid w:val="00A23290"/>
    <w:rsid w:val="00A23608"/>
    <w:rsid w:val="00A239EE"/>
    <w:rsid w:val="00A25A57"/>
    <w:rsid w:val="00A25C4E"/>
    <w:rsid w:val="00A25C80"/>
    <w:rsid w:val="00A27259"/>
    <w:rsid w:val="00A300E2"/>
    <w:rsid w:val="00A304F1"/>
    <w:rsid w:val="00A306B0"/>
    <w:rsid w:val="00A3092A"/>
    <w:rsid w:val="00A30F9E"/>
    <w:rsid w:val="00A31C0E"/>
    <w:rsid w:val="00A32319"/>
    <w:rsid w:val="00A33E04"/>
    <w:rsid w:val="00A34573"/>
    <w:rsid w:val="00A35BD9"/>
    <w:rsid w:val="00A35C08"/>
    <w:rsid w:val="00A36ABE"/>
    <w:rsid w:val="00A41517"/>
    <w:rsid w:val="00A4665D"/>
    <w:rsid w:val="00A47E72"/>
    <w:rsid w:val="00A50F3B"/>
    <w:rsid w:val="00A523F6"/>
    <w:rsid w:val="00A52603"/>
    <w:rsid w:val="00A52BF1"/>
    <w:rsid w:val="00A550F5"/>
    <w:rsid w:val="00A551CD"/>
    <w:rsid w:val="00A55497"/>
    <w:rsid w:val="00A55573"/>
    <w:rsid w:val="00A560A1"/>
    <w:rsid w:val="00A561C3"/>
    <w:rsid w:val="00A57987"/>
    <w:rsid w:val="00A606DA"/>
    <w:rsid w:val="00A60790"/>
    <w:rsid w:val="00A60AFD"/>
    <w:rsid w:val="00A613E5"/>
    <w:rsid w:val="00A640AE"/>
    <w:rsid w:val="00A64C77"/>
    <w:rsid w:val="00A65F94"/>
    <w:rsid w:val="00A708AE"/>
    <w:rsid w:val="00A70F69"/>
    <w:rsid w:val="00A71B43"/>
    <w:rsid w:val="00A72DE7"/>
    <w:rsid w:val="00A72E43"/>
    <w:rsid w:val="00A732C3"/>
    <w:rsid w:val="00A73388"/>
    <w:rsid w:val="00A73469"/>
    <w:rsid w:val="00A7401E"/>
    <w:rsid w:val="00A74282"/>
    <w:rsid w:val="00A74824"/>
    <w:rsid w:val="00A76D7E"/>
    <w:rsid w:val="00A76FC2"/>
    <w:rsid w:val="00A7744B"/>
    <w:rsid w:val="00A81855"/>
    <w:rsid w:val="00A82E5F"/>
    <w:rsid w:val="00A84485"/>
    <w:rsid w:val="00A85651"/>
    <w:rsid w:val="00A8576C"/>
    <w:rsid w:val="00A857FB"/>
    <w:rsid w:val="00A86184"/>
    <w:rsid w:val="00A872D4"/>
    <w:rsid w:val="00A9037D"/>
    <w:rsid w:val="00A90C5A"/>
    <w:rsid w:val="00A921BA"/>
    <w:rsid w:val="00A92B57"/>
    <w:rsid w:val="00A942F0"/>
    <w:rsid w:val="00A94616"/>
    <w:rsid w:val="00A94C74"/>
    <w:rsid w:val="00A9704E"/>
    <w:rsid w:val="00A973A4"/>
    <w:rsid w:val="00A9741F"/>
    <w:rsid w:val="00AA0544"/>
    <w:rsid w:val="00AA16EC"/>
    <w:rsid w:val="00AA2F38"/>
    <w:rsid w:val="00AA3376"/>
    <w:rsid w:val="00AA3EC2"/>
    <w:rsid w:val="00AA5009"/>
    <w:rsid w:val="00AB06E1"/>
    <w:rsid w:val="00AB17DA"/>
    <w:rsid w:val="00AB1F17"/>
    <w:rsid w:val="00AB2232"/>
    <w:rsid w:val="00AB4962"/>
    <w:rsid w:val="00AB4BA9"/>
    <w:rsid w:val="00AB57C2"/>
    <w:rsid w:val="00AB735B"/>
    <w:rsid w:val="00AC03FE"/>
    <w:rsid w:val="00AC10C2"/>
    <w:rsid w:val="00AC16A4"/>
    <w:rsid w:val="00AC1F3E"/>
    <w:rsid w:val="00AC2BD3"/>
    <w:rsid w:val="00AC2F23"/>
    <w:rsid w:val="00AC2F97"/>
    <w:rsid w:val="00AC4E13"/>
    <w:rsid w:val="00AC61DD"/>
    <w:rsid w:val="00AD139D"/>
    <w:rsid w:val="00AD2444"/>
    <w:rsid w:val="00AD2BAD"/>
    <w:rsid w:val="00AD2EE6"/>
    <w:rsid w:val="00AD2F15"/>
    <w:rsid w:val="00AD6E2B"/>
    <w:rsid w:val="00AE17B6"/>
    <w:rsid w:val="00AE18BB"/>
    <w:rsid w:val="00AE3410"/>
    <w:rsid w:val="00AE3F2F"/>
    <w:rsid w:val="00AE7BDA"/>
    <w:rsid w:val="00AF0928"/>
    <w:rsid w:val="00AF152D"/>
    <w:rsid w:val="00AF19F6"/>
    <w:rsid w:val="00AF382F"/>
    <w:rsid w:val="00AF3B0A"/>
    <w:rsid w:val="00AF57F2"/>
    <w:rsid w:val="00AF5F7B"/>
    <w:rsid w:val="00AF6E2E"/>
    <w:rsid w:val="00AF71EF"/>
    <w:rsid w:val="00B00453"/>
    <w:rsid w:val="00B005E2"/>
    <w:rsid w:val="00B011E0"/>
    <w:rsid w:val="00B01299"/>
    <w:rsid w:val="00B03DFE"/>
    <w:rsid w:val="00B0489C"/>
    <w:rsid w:val="00B07146"/>
    <w:rsid w:val="00B07505"/>
    <w:rsid w:val="00B0767D"/>
    <w:rsid w:val="00B10487"/>
    <w:rsid w:val="00B110ED"/>
    <w:rsid w:val="00B11E2A"/>
    <w:rsid w:val="00B121B8"/>
    <w:rsid w:val="00B12B17"/>
    <w:rsid w:val="00B13F33"/>
    <w:rsid w:val="00B14089"/>
    <w:rsid w:val="00B16300"/>
    <w:rsid w:val="00B16C1C"/>
    <w:rsid w:val="00B16C92"/>
    <w:rsid w:val="00B1771F"/>
    <w:rsid w:val="00B17CEB"/>
    <w:rsid w:val="00B20945"/>
    <w:rsid w:val="00B2200A"/>
    <w:rsid w:val="00B227C7"/>
    <w:rsid w:val="00B22B6B"/>
    <w:rsid w:val="00B23221"/>
    <w:rsid w:val="00B23B68"/>
    <w:rsid w:val="00B25D1F"/>
    <w:rsid w:val="00B2712A"/>
    <w:rsid w:val="00B306F3"/>
    <w:rsid w:val="00B31510"/>
    <w:rsid w:val="00B319AB"/>
    <w:rsid w:val="00B326C8"/>
    <w:rsid w:val="00B33588"/>
    <w:rsid w:val="00B35218"/>
    <w:rsid w:val="00B362FF"/>
    <w:rsid w:val="00B36906"/>
    <w:rsid w:val="00B36FEF"/>
    <w:rsid w:val="00B376EC"/>
    <w:rsid w:val="00B37CD5"/>
    <w:rsid w:val="00B4103B"/>
    <w:rsid w:val="00B416BA"/>
    <w:rsid w:val="00B43482"/>
    <w:rsid w:val="00B43E2A"/>
    <w:rsid w:val="00B448AE"/>
    <w:rsid w:val="00B45B8C"/>
    <w:rsid w:val="00B50177"/>
    <w:rsid w:val="00B501AF"/>
    <w:rsid w:val="00B50A7F"/>
    <w:rsid w:val="00B51146"/>
    <w:rsid w:val="00B54A7B"/>
    <w:rsid w:val="00B55890"/>
    <w:rsid w:val="00B57D31"/>
    <w:rsid w:val="00B57D87"/>
    <w:rsid w:val="00B57DBE"/>
    <w:rsid w:val="00B6189C"/>
    <w:rsid w:val="00B61A58"/>
    <w:rsid w:val="00B6496C"/>
    <w:rsid w:val="00B65DC1"/>
    <w:rsid w:val="00B665E4"/>
    <w:rsid w:val="00B7215D"/>
    <w:rsid w:val="00B72A1B"/>
    <w:rsid w:val="00B7364F"/>
    <w:rsid w:val="00B73BCD"/>
    <w:rsid w:val="00B73E6A"/>
    <w:rsid w:val="00B750CD"/>
    <w:rsid w:val="00B7728F"/>
    <w:rsid w:val="00B804C4"/>
    <w:rsid w:val="00B80E31"/>
    <w:rsid w:val="00B8132E"/>
    <w:rsid w:val="00B8191B"/>
    <w:rsid w:val="00B820B9"/>
    <w:rsid w:val="00B8320E"/>
    <w:rsid w:val="00B836BB"/>
    <w:rsid w:val="00B83CC2"/>
    <w:rsid w:val="00B8699F"/>
    <w:rsid w:val="00B86DB9"/>
    <w:rsid w:val="00B871AA"/>
    <w:rsid w:val="00B90951"/>
    <w:rsid w:val="00B92145"/>
    <w:rsid w:val="00B92D35"/>
    <w:rsid w:val="00B93B50"/>
    <w:rsid w:val="00B93BB8"/>
    <w:rsid w:val="00B93FB4"/>
    <w:rsid w:val="00B9448D"/>
    <w:rsid w:val="00B95D8C"/>
    <w:rsid w:val="00B96ABF"/>
    <w:rsid w:val="00B97BE9"/>
    <w:rsid w:val="00B97DEB"/>
    <w:rsid w:val="00B97E4B"/>
    <w:rsid w:val="00BA18FA"/>
    <w:rsid w:val="00BA1E67"/>
    <w:rsid w:val="00BA3330"/>
    <w:rsid w:val="00BA4BC0"/>
    <w:rsid w:val="00BA5016"/>
    <w:rsid w:val="00BA5205"/>
    <w:rsid w:val="00BA52AA"/>
    <w:rsid w:val="00BA5537"/>
    <w:rsid w:val="00BA570B"/>
    <w:rsid w:val="00BA6ECD"/>
    <w:rsid w:val="00BA752B"/>
    <w:rsid w:val="00BB0315"/>
    <w:rsid w:val="00BB08F3"/>
    <w:rsid w:val="00BB1663"/>
    <w:rsid w:val="00BB170F"/>
    <w:rsid w:val="00BB1DCB"/>
    <w:rsid w:val="00BB2D6C"/>
    <w:rsid w:val="00BB30F3"/>
    <w:rsid w:val="00BB44B9"/>
    <w:rsid w:val="00BB46DA"/>
    <w:rsid w:val="00BB4FED"/>
    <w:rsid w:val="00BB51A3"/>
    <w:rsid w:val="00BB547E"/>
    <w:rsid w:val="00BB6664"/>
    <w:rsid w:val="00BB6F19"/>
    <w:rsid w:val="00BB73D1"/>
    <w:rsid w:val="00BB7A5E"/>
    <w:rsid w:val="00BC1484"/>
    <w:rsid w:val="00BC1538"/>
    <w:rsid w:val="00BC1BD3"/>
    <w:rsid w:val="00BC1C87"/>
    <w:rsid w:val="00BC2EC4"/>
    <w:rsid w:val="00BC5239"/>
    <w:rsid w:val="00BC6055"/>
    <w:rsid w:val="00BC6D99"/>
    <w:rsid w:val="00BC788D"/>
    <w:rsid w:val="00BD183A"/>
    <w:rsid w:val="00BD35F0"/>
    <w:rsid w:val="00BD3F2D"/>
    <w:rsid w:val="00BD4BC4"/>
    <w:rsid w:val="00BD502C"/>
    <w:rsid w:val="00BD5190"/>
    <w:rsid w:val="00BD5273"/>
    <w:rsid w:val="00BD6452"/>
    <w:rsid w:val="00BD6BD8"/>
    <w:rsid w:val="00BD7EC7"/>
    <w:rsid w:val="00BE0535"/>
    <w:rsid w:val="00BE1E02"/>
    <w:rsid w:val="00BE2EEF"/>
    <w:rsid w:val="00BE3EFB"/>
    <w:rsid w:val="00BE6C16"/>
    <w:rsid w:val="00BE6E35"/>
    <w:rsid w:val="00BE7210"/>
    <w:rsid w:val="00BE7416"/>
    <w:rsid w:val="00BE7427"/>
    <w:rsid w:val="00BE7BB2"/>
    <w:rsid w:val="00BF1698"/>
    <w:rsid w:val="00BF2355"/>
    <w:rsid w:val="00BF2E0C"/>
    <w:rsid w:val="00BF34E0"/>
    <w:rsid w:val="00BF5C61"/>
    <w:rsid w:val="00BF7BB1"/>
    <w:rsid w:val="00C00A1F"/>
    <w:rsid w:val="00C027E7"/>
    <w:rsid w:val="00C02976"/>
    <w:rsid w:val="00C03CA4"/>
    <w:rsid w:val="00C1044A"/>
    <w:rsid w:val="00C10873"/>
    <w:rsid w:val="00C114E1"/>
    <w:rsid w:val="00C119C7"/>
    <w:rsid w:val="00C12B84"/>
    <w:rsid w:val="00C1313B"/>
    <w:rsid w:val="00C13470"/>
    <w:rsid w:val="00C13822"/>
    <w:rsid w:val="00C1508C"/>
    <w:rsid w:val="00C15180"/>
    <w:rsid w:val="00C15DD6"/>
    <w:rsid w:val="00C15EB6"/>
    <w:rsid w:val="00C16416"/>
    <w:rsid w:val="00C17253"/>
    <w:rsid w:val="00C17D08"/>
    <w:rsid w:val="00C17DC5"/>
    <w:rsid w:val="00C200FD"/>
    <w:rsid w:val="00C21E2A"/>
    <w:rsid w:val="00C21E48"/>
    <w:rsid w:val="00C23247"/>
    <w:rsid w:val="00C24E26"/>
    <w:rsid w:val="00C26EC3"/>
    <w:rsid w:val="00C27485"/>
    <w:rsid w:val="00C3021A"/>
    <w:rsid w:val="00C30960"/>
    <w:rsid w:val="00C31F6B"/>
    <w:rsid w:val="00C325EC"/>
    <w:rsid w:val="00C32B46"/>
    <w:rsid w:val="00C343D6"/>
    <w:rsid w:val="00C346FD"/>
    <w:rsid w:val="00C35487"/>
    <w:rsid w:val="00C359D5"/>
    <w:rsid w:val="00C35DBE"/>
    <w:rsid w:val="00C35DFE"/>
    <w:rsid w:val="00C3671A"/>
    <w:rsid w:val="00C378CE"/>
    <w:rsid w:val="00C37B59"/>
    <w:rsid w:val="00C37C4B"/>
    <w:rsid w:val="00C4145C"/>
    <w:rsid w:val="00C4150D"/>
    <w:rsid w:val="00C41D0E"/>
    <w:rsid w:val="00C4268A"/>
    <w:rsid w:val="00C4343F"/>
    <w:rsid w:val="00C43827"/>
    <w:rsid w:val="00C43897"/>
    <w:rsid w:val="00C43FC7"/>
    <w:rsid w:val="00C4584C"/>
    <w:rsid w:val="00C46711"/>
    <w:rsid w:val="00C46EFA"/>
    <w:rsid w:val="00C5062C"/>
    <w:rsid w:val="00C509E4"/>
    <w:rsid w:val="00C51B14"/>
    <w:rsid w:val="00C523B2"/>
    <w:rsid w:val="00C543B9"/>
    <w:rsid w:val="00C54441"/>
    <w:rsid w:val="00C54AB1"/>
    <w:rsid w:val="00C556FE"/>
    <w:rsid w:val="00C56B5C"/>
    <w:rsid w:val="00C5760E"/>
    <w:rsid w:val="00C61D7D"/>
    <w:rsid w:val="00C626E2"/>
    <w:rsid w:val="00C62B14"/>
    <w:rsid w:val="00C62DE6"/>
    <w:rsid w:val="00C630B2"/>
    <w:rsid w:val="00C63343"/>
    <w:rsid w:val="00C648F1"/>
    <w:rsid w:val="00C64F86"/>
    <w:rsid w:val="00C6590C"/>
    <w:rsid w:val="00C65C14"/>
    <w:rsid w:val="00C65FB5"/>
    <w:rsid w:val="00C66DD1"/>
    <w:rsid w:val="00C7105F"/>
    <w:rsid w:val="00C733F4"/>
    <w:rsid w:val="00C746EF"/>
    <w:rsid w:val="00C74F2A"/>
    <w:rsid w:val="00C775D6"/>
    <w:rsid w:val="00C810B4"/>
    <w:rsid w:val="00C81E5F"/>
    <w:rsid w:val="00C821CB"/>
    <w:rsid w:val="00C822E5"/>
    <w:rsid w:val="00C82CAA"/>
    <w:rsid w:val="00C83415"/>
    <w:rsid w:val="00C83803"/>
    <w:rsid w:val="00C85887"/>
    <w:rsid w:val="00C87D9C"/>
    <w:rsid w:val="00C90B32"/>
    <w:rsid w:val="00C910EF"/>
    <w:rsid w:val="00C916B1"/>
    <w:rsid w:val="00C92544"/>
    <w:rsid w:val="00C96521"/>
    <w:rsid w:val="00CA1155"/>
    <w:rsid w:val="00CA1BD7"/>
    <w:rsid w:val="00CA206B"/>
    <w:rsid w:val="00CA244D"/>
    <w:rsid w:val="00CA2EE8"/>
    <w:rsid w:val="00CA3034"/>
    <w:rsid w:val="00CA342A"/>
    <w:rsid w:val="00CA5E96"/>
    <w:rsid w:val="00CA62ED"/>
    <w:rsid w:val="00CA7A36"/>
    <w:rsid w:val="00CB12DA"/>
    <w:rsid w:val="00CB1B28"/>
    <w:rsid w:val="00CB3377"/>
    <w:rsid w:val="00CB5A58"/>
    <w:rsid w:val="00CB6CA7"/>
    <w:rsid w:val="00CB6D32"/>
    <w:rsid w:val="00CB76BE"/>
    <w:rsid w:val="00CC0AE5"/>
    <w:rsid w:val="00CC197B"/>
    <w:rsid w:val="00CC1D69"/>
    <w:rsid w:val="00CC1E74"/>
    <w:rsid w:val="00CC5715"/>
    <w:rsid w:val="00CC689E"/>
    <w:rsid w:val="00CC7192"/>
    <w:rsid w:val="00CC7813"/>
    <w:rsid w:val="00CD1E3B"/>
    <w:rsid w:val="00CD59F3"/>
    <w:rsid w:val="00CD6A23"/>
    <w:rsid w:val="00CD7383"/>
    <w:rsid w:val="00CD7DAA"/>
    <w:rsid w:val="00CE1CE9"/>
    <w:rsid w:val="00CE2980"/>
    <w:rsid w:val="00CE2F68"/>
    <w:rsid w:val="00CE37A6"/>
    <w:rsid w:val="00CE4942"/>
    <w:rsid w:val="00CE497E"/>
    <w:rsid w:val="00CE4E13"/>
    <w:rsid w:val="00CE6909"/>
    <w:rsid w:val="00CE6ADD"/>
    <w:rsid w:val="00CE7053"/>
    <w:rsid w:val="00CE70C9"/>
    <w:rsid w:val="00CE7784"/>
    <w:rsid w:val="00CF027C"/>
    <w:rsid w:val="00CF06C6"/>
    <w:rsid w:val="00CF1019"/>
    <w:rsid w:val="00CF2C49"/>
    <w:rsid w:val="00CF3A7A"/>
    <w:rsid w:val="00CF3CD6"/>
    <w:rsid w:val="00CF3E60"/>
    <w:rsid w:val="00CF5252"/>
    <w:rsid w:val="00CF696E"/>
    <w:rsid w:val="00CF6F47"/>
    <w:rsid w:val="00D0025E"/>
    <w:rsid w:val="00D004A1"/>
    <w:rsid w:val="00D00867"/>
    <w:rsid w:val="00D029E9"/>
    <w:rsid w:val="00D03C4B"/>
    <w:rsid w:val="00D04140"/>
    <w:rsid w:val="00D04EA3"/>
    <w:rsid w:val="00D05294"/>
    <w:rsid w:val="00D06000"/>
    <w:rsid w:val="00D06271"/>
    <w:rsid w:val="00D0718C"/>
    <w:rsid w:val="00D071D0"/>
    <w:rsid w:val="00D10B03"/>
    <w:rsid w:val="00D1213B"/>
    <w:rsid w:val="00D12E4C"/>
    <w:rsid w:val="00D130B2"/>
    <w:rsid w:val="00D13535"/>
    <w:rsid w:val="00D1404B"/>
    <w:rsid w:val="00D144FD"/>
    <w:rsid w:val="00D1461F"/>
    <w:rsid w:val="00D14A06"/>
    <w:rsid w:val="00D14DD5"/>
    <w:rsid w:val="00D150ED"/>
    <w:rsid w:val="00D15749"/>
    <w:rsid w:val="00D15A81"/>
    <w:rsid w:val="00D1661A"/>
    <w:rsid w:val="00D167F9"/>
    <w:rsid w:val="00D17E14"/>
    <w:rsid w:val="00D20BBB"/>
    <w:rsid w:val="00D21C2C"/>
    <w:rsid w:val="00D21E6E"/>
    <w:rsid w:val="00D22DC1"/>
    <w:rsid w:val="00D25694"/>
    <w:rsid w:val="00D2636F"/>
    <w:rsid w:val="00D265A2"/>
    <w:rsid w:val="00D274A0"/>
    <w:rsid w:val="00D27D4A"/>
    <w:rsid w:val="00D27F4C"/>
    <w:rsid w:val="00D32529"/>
    <w:rsid w:val="00D32867"/>
    <w:rsid w:val="00D33323"/>
    <w:rsid w:val="00D34139"/>
    <w:rsid w:val="00D34AA7"/>
    <w:rsid w:val="00D36FFD"/>
    <w:rsid w:val="00D426F8"/>
    <w:rsid w:val="00D4386A"/>
    <w:rsid w:val="00D448B3"/>
    <w:rsid w:val="00D456AC"/>
    <w:rsid w:val="00D45CF3"/>
    <w:rsid w:val="00D462B3"/>
    <w:rsid w:val="00D46328"/>
    <w:rsid w:val="00D471FD"/>
    <w:rsid w:val="00D4758D"/>
    <w:rsid w:val="00D47595"/>
    <w:rsid w:val="00D504EF"/>
    <w:rsid w:val="00D51889"/>
    <w:rsid w:val="00D54674"/>
    <w:rsid w:val="00D54702"/>
    <w:rsid w:val="00D54F32"/>
    <w:rsid w:val="00D56EB5"/>
    <w:rsid w:val="00D57234"/>
    <w:rsid w:val="00D612D5"/>
    <w:rsid w:val="00D6219A"/>
    <w:rsid w:val="00D62C62"/>
    <w:rsid w:val="00D6321F"/>
    <w:rsid w:val="00D63424"/>
    <w:rsid w:val="00D63628"/>
    <w:rsid w:val="00D64040"/>
    <w:rsid w:val="00D64D81"/>
    <w:rsid w:val="00D65CDD"/>
    <w:rsid w:val="00D669C0"/>
    <w:rsid w:val="00D66D59"/>
    <w:rsid w:val="00D67656"/>
    <w:rsid w:val="00D706ED"/>
    <w:rsid w:val="00D7114E"/>
    <w:rsid w:val="00D7239C"/>
    <w:rsid w:val="00D7249D"/>
    <w:rsid w:val="00D726EB"/>
    <w:rsid w:val="00D734B6"/>
    <w:rsid w:val="00D73C5D"/>
    <w:rsid w:val="00D74B14"/>
    <w:rsid w:val="00D75068"/>
    <w:rsid w:val="00D768CA"/>
    <w:rsid w:val="00D77EC5"/>
    <w:rsid w:val="00D82584"/>
    <w:rsid w:val="00D85247"/>
    <w:rsid w:val="00D8621E"/>
    <w:rsid w:val="00D86E28"/>
    <w:rsid w:val="00D87894"/>
    <w:rsid w:val="00D90AD5"/>
    <w:rsid w:val="00D90DD1"/>
    <w:rsid w:val="00D914C4"/>
    <w:rsid w:val="00D93155"/>
    <w:rsid w:val="00D95120"/>
    <w:rsid w:val="00D95B32"/>
    <w:rsid w:val="00DA0529"/>
    <w:rsid w:val="00DA12C5"/>
    <w:rsid w:val="00DA130F"/>
    <w:rsid w:val="00DA2213"/>
    <w:rsid w:val="00DA3E4A"/>
    <w:rsid w:val="00DA4DA5"/>
    <w:rsid w:val="00DA5155"/>
    <w:rsid w:val="00DA59E5"/>
    <w:rsid w:val="00DA6123"/>
    <w:rsid w:val="00DA65EE"/>
    <w:rsid w:val="00DB10A5"/>
    <w:rsid w:val="00DB1FDB"/>
    <w:rsid w:val="00DB2BAB"/>
    <w:rsid w:val="00DB2F10"/>
    <w:rsid w:val="00DB44ED"/>
    <w:rsid w:val="00DB61C4"/>
    <w:rsid w:val="00DB6F3B"/>
    <w:rsid w:val="00DB7643"/>
    <w:rsid w:val="00DB79D7"/>
    <w:rsid w:val="00DC0AF4"/>
    <w:rsid w:val="00DC1E67"/>
    <w:rsid w:val="00DC247E"/>
    <w:rsid w:val="00DC2BF5"/>
    <w:rsid w:val="00DC3302"/>
    <w:rsid w:val="00DC3841"/>
    <w:rsid w:val="00DC3AF5"/>
    <w:rsid w:val="00DC3D6D"/>
    <w:rsid w:val="00DC4351"/>
    <w:rsid w:val="00DC4C8E"/>
    <w:rsid w:val="00DC52C5"/>
    <w:rsid w:val="00DC5A8E"/>
    <w:rsid w:val="00DC6D86"/>
    <w:rsid w:val="00DC7816"/>
    <w:rsid w:val="00DD0A95"/>
    <w:rsid w:val="00DD0D74"/>
    <w:rsid w:val="00DD109F"/>
    <w:rsid w:val="00DD10D3"/>
    <w:rsid w:val="00DD173D"/>
    <w:rsid w:val="00DD2FDD"/>
    <w:rsid w:val="00DD3775"/>
    <w:rsid w:val="00DD4291"/>
    <w:rsid w:val="00DD4712"/>
    <w:rsid w:val="00DD5C41"/>
    <w:rsid w:val="00DD5D32"/>
    <w:rsid w:val="00DD65A0"/>
    <w:rsid w:val="00DD68A0"/>
    <w:rsid w:val="00DE1271"/>
    <w:rsid w:val="00DE2421"/>
    <w:rsid w:val="00DE2DF9"/>
    <w:rsid w:val="00DE4F11"/>
    <w:rsid w:val="00DE5E20"/>
    <w:rsid w:val="00DE63BB"/>
    <w:rsid w:val="00DE748E"/>
    <w:rsid w:val="00DF0508"/>
    <w:rsid w:val="00DF0B1C"/>
    <w:rsid w:val="00DF1EEE"/>
    <w:rsid w:val="00DF21EA"/>
    <w:rsid w:val="00DF25D6"/>
    <w:rsid w:val="00DF507E"/>
    <w:rsid w:val="00DF57A1"/>
    <w:rsid w:val="00DF5C93"/>
    <w:rsid w:val="00DF6A02"/>
    <w:rsid w:val="00E00CB9"/>
    <w:rsid w:val="00E018A3"/>
    <w:rsid w:val="00E01DFF"/>
    <w:rsid w:val="00E0440B"/>
    <w:rsid w:val="00E05D9B"/>
    <w:rsid w:val="00E05E27"/>
    <w:rsid w:val="00E06132"/>
    <w:rsid w:val="00E0639D"/>
    <w:rsid w:val="00E06C15"/>
    <w:rsid w:val="00E06EFB"/>
    <w:rsid w:val="00E07EDC"/>
    <w:rsid w:val="00E12C8C"/>
    <w:rsid w:val="00E12D9D"/>
    <w:rsid w:val="00E12DFE"/>
    <w:rsid w:val="00E163DF"/>
    <w:rsid w:val="00E17B9E"/>
    <w:rsid w:val="00E20C12"/>
    <w:rsid w:val="00E22B9F"/>
    <w:rsid w:val="00E231FD"/>
    <w:rsid w:val="00E237D1"/>
    <w:rsid w:val="00E24FC4"/>
    <w:rsid w:val="00E26D50"/>
    <w:rsid w:val="00E275C5"/>
    <w:rsid w:val="00E320B0"/>
    <w:rsid w:val="00E325A3"/>
    <w:rsid w:val="00E33159"/>
    <w:rsid w:val="00E335DD"/>
    <w:rsid w:val="00E33CBD"/>
    <w:rsid w:val="00E34389"/>
    <w:rsid w:val="00E354D0"/>
    <w:rsid w:val="00E36785"/>
    <w:rsid w:val="00E408F3"/>
    <w:rsid w:val="00E410BE"/>
    <w:rsid w:val="00E44A7C"/>
    <w:rsid w:val="00E44B7B"/>
    <w:rsid w:val="00E50225"/>
    <w:rsid w:val="00E503C9"/>
    <w:rsid w:val="00E50461"/>
    <w:rsid w:val="00E5048A"/>
    <w:rsid w:val="00E508A8"/>
    <w:rsid w:val="00E51161"/>
    <w:rsid w:val="00E51F36"/>
    <w:rsid w:val="00E52898"/>
    <w:rsid w:val="00E52B0C"/>
    <w:rsid w:val="00E52CD8"/>
    <w:rsid w:val="00E546E2"/>
    <w:rsid w:val="00E55A98"/>
    <w:rsid w:val="00E55EA7"/>
    <w:rsid w:val="00E56387"/>
    <w:rsid w:val="00E56708"/>
    <w:rsid w:val="00E60B58"/>
    <w:rsid w:val="00E6128E"/>
    <w:rsid w:val="00E61CDB"/>
    <w:rsid w:val="00E61E2F"/>
    <w:rsid w:val="00E62083"/>
    <w:rsid w:val="00E6434D"/>
    <w:rsid w:val="00E64479"/>
    <w:rsid w:val="00E646B9"/>
    <w:rsid w:val="00E66076"/>
    <w:rsid w:val="00E663CA"/>
    <w:rsid w:val="00E666A0"/>
    <w:rsid w:val="00E66B98"/>
    <w:rsid w:val="00E66FBB"/>
    <w:rsid w:val="00E675D7"/>
    <w:rsid w:val="00E738AC"/>
    <w:rsid w:val="00E74A1A"/>
    <w:rsid w:val="00E7554F"/>
    <w:rsid w:val="00E757A6"/>
    <w:rsid w:val="00E75F58"/>
    <w:rsid w:val="00E80172"/>
    <w:rsid w:val="00E80614"/>
    <w:rsid w:val="00E80DEA"/>
    <w:rsid w:val="00E8180D"/>
    <w:rsid w:val="00E83D59"/>
    <w:rsid w:val="00E84ECA"/>
    <w:rsid w:val="00E851C0"/>
    <w:rsid w:val="00E857F0"/>
    <w:rsid w:val="00E85FCB"/>
    <w:rsid w:val="00E86A8C"/>
    <w:rsid w:val="00E874C2"/>
    <w:rsid w:val="00E877E8"/>
    <w:rsid w:val="00E87BEC"/>
    <w:rsid w:val="00E87D68"/>
    <w:rsid w:val="00E90440"/>
    <w:rsid w:val="00E9187D"/>
    <w:rsid w:val="00E91E18"/>
    <w:rsid w:val="00E91FC8"/>
    <w:rsid w:val="00E92821"/>
    <w:rsid w:val="00E948C6"/>
    <w:rsid w:val="00E94A33"/>
    <w:rsid w:val="00E95690"/>
    <w:rsid w:val="00E95780"/>
    <w:rsid w:val="00E96C60"/>
    <w:rsid w:val="00E96F06"/>
    <w:rsid w:val="00E976B1"/>
    <w:rsid w:val="00E97DBB"/>
    <w:rsid w:val="00EA0359"/>
    <w:rsid w:val="00EA059B"/>
    <w:rsid w:val="00EA0F61"/>
    <w:rsid w:val="00EA30EE"/>
    <w:rsid w:val="00EA3113"/>
    <w:rsid w:val="00EA3512"/>
    <w:rsid w:val="00EA4BA1"/>
    <w:rsid w:val="00EA4C13"/>
    <w:rsid w:val="00EA4CDB"/>
    <w:rsid w:val="00EB0A58"/>
    <w:rsid w:val="00EB16B5"/>
    <w:rsid w:val="00EB1ED9"/>
    <w:rsid w:val="00EB26EC"/>
    <w:rsid w:val="00EB2A62"/>
    <w:rsid w:val="00EB3B79"/>
    <w:rsid w:val="00EB3E2A"/>
    <w:rsid w:val="00EB5D3F"/>
    <w:rsid w:val="00EB5DC2"/>
    <w:rsid w:val="00EB6124"/>
    <w:rsid w:val="00EB6ED5"/>
    <w:rsid w:val="00EB72AC"/>
    <w:rsid w:val="00EC02B7"/>
    <w:rsid w:val="00EC1675"/>
    <w:rsid w:val="00EC2437"/>
    <w:rsid w:val="00EC3D64"/>
    <w:rsid w:val="00EC420F"/>
    <w:rsid w:val="00EC4C14"/>
    <w:rsid w:val="00EC4E2A"/>
    <w:rsid w:val="00EC4F52"/>
    <w:rsid w:val="00EC5791"/>
    <w:rsid w:val="00EC616E"/>
    <w:rsid w:val="00EC7EC8"/>
    <w:rsid w:val="00ED1B70"/>
    <w:rsid w:val="00ED2D1B"/>
    <w:rsid w:val="00ED2FA1"/>
    <w:rsid w:val="00ED346E"/>
    <w:rsid w:val="00ED6490"/>
    <w:rsid w:val="00ED7574"/>
    <w:rsid w:val="00ED77B4"/>
    <w:rsid w:val="00ED78C9"/>
    <w:rsid w:val="00ED7B53"/>
    <w:rsid w:val="00EE012B"/>
    <w:rsid w:val="00EE1231"/>
    <w:rsid w:val="00EE2EA9"/>
    <w:rsid w:val="00EE3860"/>
    <w:rsid w:val="00EE4F62"/>
    <w:rsid w:val="00EE535D"/>
    <w:rsid w:val="00EE60A9"/>
    <w:rsid w:val="00EE78F5"/>
    <w:rsid w:val="00EF0262"/>
    <w:rsid w:val="00EF0779"/>
    <w:rsid w:val="00EF0C1D"/>
    <w:rsid w:val="00EF1039"/>
    <w:rsid w:val="00EF10B2"/>
    <w:rsid w:val="00EF143B"/>
    <w:rsid w:val="00EF24E8"/>
    <w:rsid w:val="00EF473F"/>
    <w:rsid w:val="00EF47A9"/>
    <w:rsid w:val="00EF4818"/>
    <w:rsid w:val="00EF4B8F"/>
    <w:rsid w:val="00EF654B"/>
    <w:rsid w:val="00EF6C34"/>
    <w:rsid w:val="00EF7060"/>
    <w:rsid w:val="00F0074D"/>
    <w:rsid w:val="00F01768"/>
    <w:rsid w:val="00F02343"/>
    <w:rsid w:val="00F046C2"/>
    <w:rsid w:val="00F046D6"/>
    <w:rsid w:val="00F04F1D"/>
    <w:rsid w:val="00F0520A"/>
    <w:rsid w:val="00F055CD"/>
    <w:rsid w:val="00F05E12"/>
    <w:rsid w:val="00F0601E"/>
    <w:rsid w:val="00F06647"/>
    <w:rsid w:val="00F075BD"/>
    <w:rsid w:val="00F10093"/>
    <w:rsid w:val="00F10319"/>
    <w:rsid w:val="00F10423"/>
    <w:rsid w:val="00F10F64"/>
    <w:rsid w:val="00F1287D"/>
    <w:rsid w:val="00F131E7"/>
    <w:rsid w:val="00F13A46"/>
    <w:rsid w:val="00F145B4"/>
    <w:rsid w:val="00F15356"/>
    <w:rsid w:val="00F15FBB"/>
    <w:rsid w:val="00F16AF1"/>
    <w:rsid w:val="00F20C56"/>
    <w:rsid w:val="00F2158B"/>
    <w:rsid w:val="00F21AC7"/>
    <w:rsid w:val="00F24F00"/>
    <w:rsid w:val="00F2621E"/>
    <w:rsid w:val="00F270D7"/>
    <w:rsid w:val="00F27345"/>
    <w:rsid w:val="00F27CD3"/>
    <w:rsid w:val="00F316D1"/>
    <w:rsid w:val="00F318F5"/>
    <w:rsid w:val="00F32E4B"/>
    <w:rsid w:val="00F33107"/>
    <w:rsid w:val="00F33B1E"/>
    <w:rsid w:val="00F3428C"/>
    <w:rsid w:val="00F342A8"/>
    <w:rsid w:val="00F353CB"/>
    <w:rsid w:val="00F36816"/>
    <w:rsid w:val="00F36823"/>
    <w:rsid w:val="00F36A6E"/>
    <w:rsid w:val="00F37274"/>
    <w:rsid w:val="00F37488"/>
    <w:rsid w:val="00F37673"/>
    <w:rsid w:val="00F400E4"/>
    <w:rsid w:val="00F4068B"/>
    <w:rsid w:val="00F40974"/>
    <w:rsid w:val="00F41C02"/>
    <w:rsid w:val="00F41CA4"/>
    <w:rsid w:val="00F42E5A"/>
    <w:rsid w:val="00F43347"/>
    <w:rsid w:val="00F43831"/>
    <w:rsid w:val="00F44640"/>
    <w:rsid w:val="00F45161"/>
    <w:rsid w:val="00F46DFA"/>
    <w:rsid w:val="00F5057E"/>
    <w:rsid w:val="00F5099C"/>
    <w:rsid w:val="00F51749"/>
    <w:rsid w:val="00F51950"/>
    <w:rsid w:val="00F52972"/>
    <w:rsid w:val="00F530B9"/>
    <w:rsid w:val="00F541D5"/>
    <w:rsid w:val="00F547D9"/>
    <w:rsid w:val="00F5497A"/>
    <w:rsid w:val="00F55742"/>
    <w:rsid w:val="00F55F9E"/>
    <w:rsid w:val="00F566C6"/>
    <w:rsid w:val="00F57316"/>
    <w:rsid w:val="00F60502"/>
    <w:rsid w:val="00F60CC0"/>
    <w:rsid w:val="00F60F1F"/>
    <w:rsid w:val="00F617DF"/>
    <w:rsid w:val="00F617F8"/>
    <w:rsid w:val="00F62AE6"/>
    <w:rsid w:val="00F63291"/>
    <w:rsid w:val="00F637BA"/>
    <w:rsid w:val="00F63C31"/>
    <w:rsid w:val="00F66C9C"/>
    <w:rsid w:val="00F66FF1"/>
    <w:rsid w:val="00F67837"/>
    <w:rsid w:val="00F6797D"/>
    <w:rsid w:val="00F67E3F"/>
    <w:rsid w:val="00F67E76"/>
    <w:rsid w:val="00F70228"/>
    <w:rsid w:val="00F72058"/>
    <w:rsid w:val="00F729DE"/>
    <w:rsid w:val="00F73C92"/>
    <w:rsid w:val="00F757DE"/>
    <w:rsid w:val="00F76057"/>
    <w:rsid w:val="00F76CE7"/>
    <w:rsid w:val="00F77484"/>
    <w:rsid w:val="00F77535"/>
    <w:rsid w:val="00F77542"/>
    <w:rsid w:val="00F77E2C"/>
    <w:rsid w:val="00F80612"/>
    <w:rsid w:val="00F82E29"/>
    <w:rsid w:val="00F83385"/>
    <w:rsid w:val="00F8443F"/>
    <w:rsid w:val="00F84A39"/>
    <w:rsid w:val="00F84B41"/>
    <w:rsid w:val="00F84FED"/>
    <w:rsid w:val="00F866B5"/>
    <w:rsid w:val="00F869DE"/>
    <w:rsid w:val="00F87B82"/>
    <w:rsid w:val="00F910DF"/>
    <w:rsid w:val="00F9206D"/>
    <w:rsid w:val="00F93588"/>
    <w:rsid w:val="00F94BBD"/>
    <w:rsid w:val="00F954DD"/>
    <w:rsid w:val="00F96496"/>
    <w:rsid w:val="00F966E9"/>
    <w:rsid w:val="00F97704"/>
    <w:rsid w:val="00F97D19"/>
    <w:rsid w:val="00FA12B2"/>
    <w:rsid w:val="00FA2DA4"/>
    <w:rsid w:val="00FA310E"/>
    <w:rsid w:val="00FA4B70"/>
    <w:rsid w:val="00FA6F8A"/>
    <w:rsid w:val="00FA76D8"/>
    <w:rsid w:val="00FB10E7"/>
    <w:rsid w:val="00FB292B"/>
    <w:rsid w:val="00FB360F"/>
    <w:rsid w:val="00FB3E01"/>
    <w:rsid w:val="00FB4D90"/>
    <w:rsid w:val="00FB521C"/>
    <w:rsid w:val="00FB76CD"/>
    <w:rsid w:val="00FB7836"/>
    <w:rsid w:val="00FC05EA"/>
    <w:rsid w:val="00FC1A88"/>
    <w:rsid w:val="00FC1AD2"/>
    <w:rsid w:val="00FC515F"/>
    <w:rsid w:val="00FC693E"/>
    <w:rsid w:val="00FD063E"/>
    <w:rsid w:val="00FD08A3"/>
    <w:rsid w:val="00FD08C2"/>
    <w:rsid w:val="00FD0E17"/>
    <w:rsid w:val="00FD1190"/>
    <w:rsid w:val="00FD2424"/>
    <w:rsid w:val="00FD2C37"/>
    <w:rsid w:val="00FD56E8"/>
    <w:rsid w:val="00FD62D7"/>
    <w:rsid w:val="00FD66CD"/>
    <w:rsid w:val="00FD685E"/>
    <w:rsid w:val="00FD6A07"/>
    <w:rsid w:val="00FD6D3C"/>
    <w:rsid w:val="00FD7147"/>
    <w:rsid w:val="00FE053E"/>
    <w:rsid w:val="00FE065F"/>
    <w:rsid w:val="00FE096C"/>
    <w:rsid w:val="00FE11CB"/>
    <w:rsid w:val="00FE1686"/>
    <w:rsid w:val="00FE1B22"/>
    <w:rsid w:val="00FE3CD7"/>
    <w:rsid w:val="00FE5998"/>
    <w:rsid w:val="00FE6536"/>
    <w:rsid w:val="00FF0949"/>
    <w:rsid w:val="00FF1039"/>
    <w:rsid w:val="00FF1695"/>
    <w:rsid w:val="00FF177C"/>
    <w:rsid w:val="00FF1875"/>
    <w:rsid w:val="00FF38C8"/>
    <w:rsid w:val="00FF41BD"/>
    <w:rsid w:val="00FF52BD"/>
    <w:rsid w:val="00FF55F9"/>
    <w:rsid w:val="00FF57D2"/>
    <w:rsid w:val="00FF62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B37511"/>
  <w15:docId w15:val="{768089AD-B013-4DF8-BE4E-35CDB7C1C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1635"/>
    <w:rPr>
      <w:rFonts w:asciiTheme="minorHAnsi" w:hAnsi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5068"/>
    <w:pPr>
      <w:ind w:left="720"/>
      <w:contextualSpacing/>
    </w:pPr>
  </w:style>
  <w:style w:type="character" w:customStyle="1" w:styleId="ndesc">
    <w:name w:val="ndesc"/>
    <w:basedOn w:val="DefaultParagraphFont"/>
    <w:rsid w:val="00992C93"/>
  </w:style>
  <w:style w:type="paragraph" w:styleId="FootnoteText">
    <w:name w:val="footnote text"/>
    <w:basedOn w:val="Normal"/>
    <w:link w:val="FootnoteTextChar"/>
    <w:uiPriority w:val="99"/>
    <w:semiHidden/>
    <w:unhideWhenUsed/>
    <w:rsid w:val="008F0E2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F0E2D"/>
    <w:rPr>
      <w:rFonts w:asciiTheme="minorHAnsi" w:hAnsi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F0E2D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9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91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9A0E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A0E8B"/>
    <w:rPr>
      <w:rFonts w:asciiTheme="minorHAnsi" w:hAnsiTheme="minorHAnsi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9A0E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A0E8B"/>
    <w:rPr>
      <w:rFonts w:asciiTheme="minorHAnsi" w:hAnsi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796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0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93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6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1B185C2-93F7-4714-B6E3-8022D0F860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12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ity Of Galena</dc:creator>
  <cp:lastModifiedBy>Galena City Hall</cp:lastModifiedBy>
  <cp:revision>8</cp:revision>
  <cp:lastPrinted>2022-04-06T13:27:00Z</cp:lastPrinted>
  <dcterms:created xsi:type="dcterms:W3CDTF">2022-05-06T13:58:00Z</dcterms:created>
  <dcterms:modified xsi:type="dcterms:W3CDTF">2022-05-13T15:57:00Z</dcterms:modified>
</cp:coreProperties>
</file>